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986A8" w14:textId="69175A00" w:rsidR="00737C5C" w:rsidRPr="00EE5EDE" w:rsidRDefault="00737C5C" w:rsidP="00737C5C">
      <w:pPr>
        <w:spacing w:after="0" w:line="480" w:lineRule="auto"/>
        <w:jc w:val="both"/>
        <w:rPr>
          <w:b/>
          <w:lang w:val="en-US"/>
        </w:rPr>
      </w:pPr>
      <w:r w:rsidRPr="00EE5EDE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 xml:space="preserve">S2 Table. Pearson correlation coefficients and the slopes of the regression lines for relationships between the </w:t>
      </w:r>
      <w:r w:rsidR="005F1074" w:rsidRPr="00EE5EDE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>differences between non-specific and sex-specific z-score and the averages of non-specific and sex-specific z-scores</w:t>
      </w:r>
      <w:r w:rsidRPr="00EE5EDE">
        <w:rPr>
          <w:rFonts w:ascii="Times New Roman" w:eastAsia="Times New Roman" w:hAnsi="Times New Roman" w:cs="Times New Roman"/>
          <w:b/>
          <w:sz w:val="24"/>
          <w:szCs w:val="24"/>
          <w:lang w:val="en-US" w:eastAsia="pl-PL"/>
        </w:rPr>
        <w:t>.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022"/>
        <w:gridCol w:w="3022"/>
        <w:gridCol w:w="3023"/>
      </w:tblGrid>
      <w:tr w:rsidR="00EE5EDE" w:rsidRPr="00EE5EDE" w14:paraId="521E025F" w14:textId="77777777" w:rsidTr="00D560FF">
        <w:tc>
          <w:tcPr>
            <w:tcW w:w="3022" w:type="dxa"/>
            <w:shd w:val="clear" w:color="auto" w:fill="auto"/>
          </w:tcPr>
          <w:p w14:paraId="117F9F98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  <w:tc>
          <w:tcPr>
            <w:tcW w:w="3022" w:type="dxa"/>
            <w:shd w:val="clear" w:color="auto" w:fill="auto"/>
          </w:tcPr>
          <w:p w14:paraId="681A4569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hAnsi="Times New Roman" w:cs="Times New Roman"/>
                <w:b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b/>
                <w:lang w:val="en-US"/>
              </w:rPr>
              <w:t>Pearson Coefficient</w:t>
            </w:r>
          </w:p>
        </w:tc>
        <w:tc>
          <w:tcPr>
            <w:tcW w:w="3023" w:type="dxa"/>
            <w:shd w:val="clear" w:color="auto" w:fill="auto"/>
          </w:tcPr>
          <w:p w14:paraId="52E5BA04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hAnsi="Times New Roman" w:cs="Times New Roman"/>
                <w:b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b/>
                <w:lang w:val="en-US"/>
              </w:rPr>
              <w:t>Slope</w:t>
            </w:r>
          </w:p>
        </w:tc>
      </w:tr>
      <w:tr w:rsidR="00EE5EDE" w:rsidRPr="00EE5EDE" w14:paraId="1356FE8A" w14:textId="77777777" w:rsidTr="00D560FF">
        <w:tc>
          <w:tcPr>
            <w:tcW w:w="3022" w:type="dxa"/>
            <w:shd w:val="clear" w:color="auto" w:fill="auto"/>
          </w:tcPr>
          <w:p w14:paraId="644DC4F6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hAnsi="Times New Roman" w:cs="Times New Roman"/>
                <w:b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b/>
                <w:lang w:val="en-US"/>
              </w:rPr>
              <w:t>Girls</w:t>
            </w:r>
          </w:p>
        </w:tc>
        <w:tc>
          <w:tcPr>
            <w:tcW w:w="3022" w:type="dxa"/>
            <w:shd w:val="clear" w:color="auto" w:fill="auto"/>
          </w:tcPr>
          <w:p w14:paraId="1689F207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  <w:tc>
          <w:tcPr>
            <w:tcW w:w="3023" w:type="dxa"/>
            <w:shd w:val="clear" w:color="auto" w:fill="auto"/>
          </w:tcPr>
          <w:p w14:paraId="4516B628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</w:tr>
      <w:tr w:rsidR="00EE5EDE" w:rsidRPr="00EE5EDE" w14:paraId="1D4F5E7B" w14:textId="77777777" w:rsidTr="00D560FF">
        <w:tc>
          <w:tcPr>
            <w:tcW w:w="3022" w:type="dxa"/>
            <w:shd w:val="clear" w:color="auto" w:fill="auto"/>
          </w:tcPr>
          <w:p w14:paraId="0B6FBE17" w14:textId="77777777" w:rsidR="00357CA9" w:rsidRPr="00EE5EDE" w:rsidRDefault="00357CA9" w:rsidP="00357CA9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VM for Height (LMS)</w:t>
            </w:r>
          </w:p>
        </w:tc>
        <w:tc>
          <w:tcPr>
            <w:tcW w:w="3022" w:type="dxa"/>
            <w:shd w:val="clear" w:color="auto" w:fill="auto"/>
          </w:tcPr>
          <w:p w14:paraId="58DC368B" w14:textId="07AB34F4" w:rsidR="00357CA9" w:rsidRPr="00EE5EDE" w:rsidRDefault="00DE1E81" w:rsidP="00357CA9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-</w:t>
            </w:r>
            <w:r w:rsidR="00357CA9" w:rsidRPr="00EE5EDE">
              <w:rPr>
                <w:rFonts w:ascii="Times New Roman" w:eastAsia="Times New Roman" w:hAnsi="Times New Roman" w:cs="Times New Roman"/>
                <w:lang w:val="en-US"/>
              </w:rPr>
              <w:t>0.5312</w:t>
            </w:r>
            <w:r w:rsidR="00330F03"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EB4723" w:rsidRPr="00EE5EDE">
              <w:rPr>
                <w:rFonts w:ascii="Times New Roman" w:hAnsi="Times New Roman" w:cs="Times New Roman"/>
                <w:lang w:val="en-US"/>
              </w:rPr>
              <w:t>(p&lt;0.0001)</w:t>
            </w:r>
          </w:p>
        </w:tc>
        <w:tc>
          <w:tcPr>
            <w:tcW w:w="3023" w:type="dxa"/>
            <w:shd w:val="clear" w:color="auto" w:fill="auto"/>
          </w:tcPr>
          <w:p w14:paraId="1325698F" w14:textId="6BA5B661" w:rsidR="00357CA9" w:rsidRPr="00EE5EDE" w:rsidRDefault="00357CA9" w:rsidP="00357CA9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1232 (p&lt;0.0001)</w:t>
            </w:r>
          </w:p>
        </w:tc>
      </w:tr>
      <w:tr w:rsidR="00EE5EDE" w:rsidRPr="00EE5EDE" w14:paraId="7F30B621" w14:textId="77777777" w:rsidTr="00D560FF">
        <w:tc>
          <w:tcPr>
            <w:tcW w:w="3022" w:type="dxa"/>
            <w:shd w:val="clear" w:color="auto" w:fill="auto"/>
          </w:tcPr>
          <w:p w14:paraId="08E84BC2" w14:textId="77777777" w:rsidR="00737C5C" w:rsidRPr="00EE5EDE" w:rsidRDefault="00737C5C" w:rsidP="00D560FF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VM for BSA (LMS)</w:t>
            </w:r>
          </w:p>
        </w:tc>
        <w:tc>
          <w:tcPr>
            <w:tcW w:w="3022" w:type="dxa"/>
            <w:shd w:val="clear" w:color="auto" w:fill="auto"/>
          </w:tcPr>
          <w:p w14:paraId="52AF185C" w14:textId="028E5C32" w:rsidR="00737C5C" w:rsidRPr="00EE5EDE" w:rsidRDefault="00DE1E81" w:rsidP="00D560FF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-</w:t>
            </w:r>
            <w:r w:rsidR="006463E6" w:rsidRPr="00EE5EDE">
              <w:rPr>
                <w:rFonts w:ascii="Times New Roman" w:eastAsia="Times New Roman" w:hAnsi="Times New Roman" w:cs="Times New Roman"/>
                <w:lang w:val="en-US"/>
              </w:rPr>
              <w:t>0.</w:t>
            </w:r>
            <w:r w:rsidR="000822AC" w:rsidRPr="00EE5EDE">
              <w:rPr>
                <w:rFonts w:ascii="Times New Roman" w:eastAsia="Times New Roman" w:hAnsi="Times New Roman" w:cs="Times New Roman"/>
                <w:lang w:val="en-US"/>
              </w:rPr>
              <w:t>3989</w:t>
            </w:r>
            <w:r w:rsidR="00343BC0"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EB4723" w:rsidRPr="00EE5EDE">
              <w:rPr>
                <w:rFonts w:ascii="Times New Roman" w:hAnsi="Times New Roman" w:cs="Times New Roman"/>
                <w:lang w:val="en-US"/>
              </w:rPr>
              <w:t>(p&lt;0.0001)</w:t>
            </w:r>
          </w:p>
        </w:tc>
        <w:tc>
          <w:tcPr>
            <w:tcW w:w="3023" w:type="dxa"/>
            <w:shd w:val="clear" w:color="auto" w:fill="auto"/>
          </w:tcPr>
          <w:p w14:paraId="224654D2" w14:textId="71D0E9C3" w:rsidR="00737C5C" w:rsidRPr="00EE5EDE" w:rsidRDefault="004B65EE" w:rsidP="00D560FF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1124 (p&lt;0.0001)</w:t>
            </w:r>
          </w:p>
        </w:tc>
      </w:tr>
      <w:tr w:rsidR="00EE5EDE" w:rsidRPr="00EE5EDE" w14:paraId="69F995F7" w14:textId="77777777" w:rsidTr="00D560FF">
        <w:tc>
          <w:tcPr>
            <w:tcW w:w="3022" w:type="dxa"/>
            <w:shd w:val="clear" w:color="auto" w:fill="auto"/>
          </w:tcPr>
          <w:p w14:paraId="0AC818E3" w14:textId="77777777" w:rsidR="00953FAD" w:rsidRPr="00EE5EDE" w:rsidRDefault="00953FAD" w:rsidP="00953FAD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LVM for </w:t>
            </w:r>
            <w:proofErr w:type="spellStart"/>
            <w:r w:rsidRPr="00EE5EDE">
              <w:rPr>
                <w:rFonts w:ascii="Times New Roman" w:eastAsia="Times New Roman" w:hAnsi="Times New Roman" w:cs="Times New Roman"/>
                <w:lang w:val="en-US"/>
              </w:rPr>
              <w:t>cLBM</w:t>
            </w:r>
            <w:proofErr w:type="spellEnd"/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(LMS)</w:t>
            </w:r>
          </w:p>
        </w:tc>
        <w:tc>
          <w:tcPr>
            <w:tcW w:w="3022" w:type="dxa"/>
            <w:shd w:val="clear" w:color="auto" w:fill="auto"/>
          </w:tcPr>
          <w:p w14:paraId="396F6A8C" w14:textId="306DAE83" w:rsidR="00953FAD" w:rsidRPr="00EE5EDE" w:rsidRDefault="00DE1E81" w:rsidP="00953FAD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-</w:t>
            </w:r>
            <w:r w:rsidR="00953FAD" w:rsidRPr="00EE5EDE">
              <w:rPr>
                <w:rFonts w:ascii="Times New Roman" w:eastAsia="Times New Roman" w:hAnsi="Times New Roman" w:cs="Times New Roman"/>
                <w:lang w:val="en-US"/>
              </w:rPr>
              <w:t>0.5492</w:t>
            </w:r>
            <w:r w:rsidR="00343BC0"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EB4723" w:rsidRPr="00EE5EDE">
              <w:rPr>
                <w:rFonts w:ascii="Times New Roman" w:hAnsi="Times New Roman" w:cs="Times New Roman"/>
                <w:lang w:val="en-US"/>
              </w:rPr>
              <w:t>(p&lt;0.0001)</w:t>
            </w:r>
          </w:p>
        </w:tc>
        <w:tc>
          <w:tcPr>
            <w:tcW w:w="3023" w:type="dxa"/>
            <w:shd w:val="clear" w:color="auto" w:fill="auto"/>
          </w:tcPr>
          <w:p w14:paraId="02574B8A" w14:textId="33BFFFF4" w:rsidR="00953FAD" w:rsidRPr="00EE5EDE" w:rsidRDefault="00953FAD" w:rsidP="00953FAD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0925 (p&lt;0.0001)</w:t>
            </w:r>
          </w:p>
        </w:tc>
      </w:tr>
      <w:tr w:rsidR="00EE5EDE" w:rsidRPr="00EE5EDE" w14:paraId="2778B818" w14:textId="77777777" w:rsidTr="00D560FF">
        <w:tc>
          <w:tcPr>
            <w:tcW w:w="3022" w:type="dxa"/>
            <w:shd w:val="clear" w:color="auto" w:fill="auto"/>
          </w:tcPr>
          <w:p w14:paraId="26FB24B6" w14:textId="77777777" w:rsidR="00953FAD" w:rsidRPr="00EE5EDE" w:rsidRDefault="00953FAD" w:rsidP="00953FAD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MV indexed to BSA</w:t>
            </w:r>
          </w:p>
        </w:tc>
        <w:tc>
          <w:tcPr>
            <w:tcW w:w="3022" w:type="dxa"/>
            <w:shd w:val="clear" w:color="auto" w:fill="auto"/>
          </w:tcPr>
          <w:p w14:paraId="0BBC2DE4" w14:textId="141518B1" w:rsidR="00953FAD" w:rsidRPr="00EE5EDE" w:rsidRDefault="00DE1E81" w:rsidP="00953FAD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</w:t>
            </w:r>
            <w:r w:rsidR="004B65EE" w:rsidRPr="00EE5EDE">
              <w:rPr>
                <w:rFonts w:ascii="Times New Roman" w:hAnsi="Times New Roman" w:cs="Times New Roman"/>
                <w:lang w:val="en-US"/>
              </w:rPr>
              <w:t>1.0000</w:t>
            </w:r>
            <w:r w:rsidR="00D904F8" w:rsidRPr="00EE5EDE">
              <w:rPr>
                <w:rFonts w:ascii="Times New Roman" w:hAnsi="Times New Roman" w:cs="Times New Roman"/>
                <w:lang w:val="en-US"/>
              </w:rPr>
              <w:t xml:space="preserve"> (p=0.0000)</w:t>
            </w:r>
          </w:p>
        </w:tc>
        <w:tc>
          <w:tcPr>
            <w:tcW w:w="3023" w:type="dxa"/>
            <w:shd w:val="clear" w:color="auto" w:fill="auto"/>
          </w:tcPr>
          <w:p w14:paraId="4D393A27" w14:textId="003EB512" w:rsidR="00953FAD" w:rsidRPr="00EE5EDE" w:rsidRDefault="00CD3824" w:rsidP="00953FAD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</w:t>
            </w:r>
            <w:r w:rsidR="00965510" w:rsidRPr="00EE5EDE">
              <w:rPr>
                <w:rFonts w:ascii="Times New Roman" w:hAnsi="Times New Roman" w:cs="Times New Roman"/>
                <w:lang w:val="en-US"/>
              </w:rPr>
              <w:t>3822 (p – N/A)</w:t>
            </w:r>
          </w:p>
        </w:tc>
      </w:tr>
      <w:tr w:rsidR="00EE5EDE" w:rsidRPr="00EE5EDE" w14:paraId="04235EAA" w14:textId="77777777" w:rsidTr="00D560FF">
        <w:tc>
          <w:tcPr>
            <w:tcW w:w="3022" w:type="dxa"/>
            <w:shd w:val="clear" w:color="auto" w:fill="auto"/>
          </w:tcPr>
          <w:p w14:paraId="5D3B46F6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VM indexed to height</w:t>
            </w:r>
            <w:r w:rsidRPr="00EE5EDE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val="en-US"/>
              </w:rPr>
              <w:t>2.7</w:t>
            </w:r>
          </w:p>
        </w:tc>
        <w:tc>
          <w:tcPr>
            <w:tcW w:w="3022" w:type="dxa"/>
            <w:shd w:val="clear" w:color="auto" w:fill="auto"/>
          </w:tcPr>
          <w:p w14:paraId="461E27D4" w14:textId="59881DF3" w:rsidR="004B65EE" w:rsidRPr="00EE5EDE" w:rsidRDefault="00DE1E81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</w:t>
            </w:r>
            <w:r w:rsidR="004B65EE" w:rsidRPr="00EE5EDE">
              <w:rPr>
                <w:rFonts w:ascii="Times New Roman" w:hAnsi="Times New Roman" w:cs="Times New Roman"/>
                <w:lang w:val="en-US"/>
              </w:rPr>
              <w:t>1.0000</w:t>
            </w:r>
            <w:r w:rsidR="00E02FAC" w:rsidRPr="00EE5EDE">
              <w:rPr>
                <w:rFonts w:ascii="Times New Roman" w:hAnsi="Times New Roman" w:cs="Times New Roman"/>
                <w:lang w:val="en-US"/>
              </w:rPr>
              <w:t xml:space="preserve"> (p=0.0000)</w:t>
            </w:r>
          </w:p>
        </w:tc>
        <w:tc>
          <w:tcPr>
            <w:tcW w:w="3023" w:type="dxa"/>
            <w:shd w:val="clear" w:color="auto" w:fill="auto"/>
          </w:tcPr>
          <w:p w14:paraId="0DEACF67" w14:textId="2A06173C" w:rsidR="004B65EE" w:rsidRPr="00EE5EDE" w:rsidRDefault="00DC37C4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</w:t>
            </w:r>
            <w:r w:rsidR="00DD2C16" w:rsidRPr="00EE5EDE">
              <w:rPr>
                <w:rFonts w:ascii="Times New Roman" w:hAnsi="Times New Roman" w:cs="Times New Roman"/>
                <w:lang w:val="en-US"/>
              </w:rPr>
              <w:t>2948 (p</w:t>
            </w:r>
            <w:r w:rsidR="00FB5CD8" w:rsidRPr="00EE5EDE">
              <w:rPr>
                <w:rFonts w:ascii="Times New Roman" w:hAnsi="Times New Roman" w:cs="Times New Roman"/>
                <w:lang w:val="en-US"/>
              </w:rPr>
              <w:t>=</w:t>
            </w:r>
            <w:r w:rsidR="00DD2C16" w:rsidRPr="00EE5EDE">
              <w:rPr>
                <w:rFonts w:ascii="Times New Roman" w:hAnsi="Times New Roman" w:cs="Times New Roman"/>
                <w:lang w:val="en-US"/>
              </w:rPr>
              <w:t>0.000</w:t>
            </w:r>
            <w:r w:rsidR="00FB5CD8" w:rsidRPr="00EE5EDE">
              <w:rPr>
                <w:rFonts w:ascii="Times New Roman" w:hAnsi="Times New Roman" w:cs="Times New Roman"/>
                <w:lang w:val="en-US"/>
              </w:rPr>
              <w:t>0</w:t>
            </w:r>
            <w:r w:rsidR="00DD2C16" w:rsidRPr="00EE5EDE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E5EDE" w:rsidRPr="00EE5EDE" w14:paraId="675EFFD3" w14:textId="77777777" w:rsidTr="00D560FF">
        <w:tc>
          <w:tcPr>
            <w:tcW w:w="3022" w:type="dxa"/>
            <w:shd w:val="clear" w:color="auto" w:fill="auto"/>
          </w:tcPr>
          <w:p w14:paraId="5BF354BB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LVM indexed to </w:t>
            </w:r>
            <w:proofErr w:type="spellStart"/>
            <w:r w:rsidRPr="00EE5EDE">
              <w:rPr>
                <w:rFonts w:ascii="Times New Roman" w:eastAsia="Times New Roman" w:hAnsi="Times New Roman" w:cs="Times New Roman"/>
                <w:lang w:val="en-US"/>
              </w:rPr>
              <w:t>BSA</w:t>
            </w:r>
            <w:r w:rsidRPr="00EE5EDE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3022" w:type="dxa"/>
            <w:shd w:val="clear" w:color="auto" w:fill="auto"/>
          </w:tcPr>
          <w:p w14:paraId="210673E2" w14:textId="2BA8492F" w:rsidR="004B65EE" w:rsidRPr="00EE5EDE" w:rsidRDefault="00DE1E81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</w:t>
            </w:r>
            <w:r w:rsidR="004B65EE" w:rsidRPr="00EE5EDE">
              <w:rPr>
                <w:rFonts w:ascii="Times New Roman" w:hAnsi="Times New Roman" w:cs="Times New Roman"/>
                <w:lang w:val="en-US"/>
              </w:rPr>
              <w:t>1.0000</w:t>
            </w:r>
            <w:r w:rsidR="00EB4723" w:rsidRPr="00EE5EDE">
              <w:rPr>
                <w:rFonts w:ascii="Times New Roman" w:hAnsi="Times New Roman" w:cs="Times New Roman"/>
                <w:lang w:val="en-US"/>
              </w:rPr>
              <w:t xml:space="preserve"> (p=0.0000)</w:t>
            </w:r>
          </w:p>
        </w:tc>
        <w:tc>
          <w:tcPr>
            <w:tcW w:w="3023" w:type="dxa"/>
            <w:shd w:val="clear" w:color="auto" w:fill="auto"/>
          </w:tcPr>
          <w:p w14:paraId="0F9878CD" w14:textId="3B31D171" w:rsidR="004B65EE" w:rsidRPr="00EE5EDE" w:rsidRDefault="009815D9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</w:t>
            </w:r>
            <w:r w:rsidR="0001688A" w:rsidRPr="00EE5EDE">
              <w:rPr>
                <w:rFonts w:ascii="Times New Roman" w:hAnsi="Times New Roman" w:cs="Times New Roman"/>
                <w:lang w:val="en-US"/>
              </w:rPr>
              <w:t>2758 (p – N/A)</w:t>
            </w:r>
          </w:p>
        </w:tc>
      </w:tr>
      <w:tr w:rsidR="00EE5EDE" w:rsidRPr="00EE5EDE" w14:paraId="12CF07CB" w14:textId="77777777" w:rsidTr="00D560FF">
        <w:tc>
          <w:tcPr>
            <w:tcW w:w="3022" w:type="dxa"/>
            <w:shd w:val="clear" w:color="auto" w:fill="auto"/>
          </w:tcPr>
          <w:p w14:paraId="42893A10" w14:textId="214E4D0A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LVM indexed to </w:t>
            </w:r>
            <w:proofErr w:type="spellStart"/>
            <w:r w:rsidRPr="00EE5EDE">
              <w:rPr>
                <w:rFonts w:ascii="Times New Roman" w:eastAsia="Times New Roman" w:hAnsi="Times New Roman" w:cs="Times New Roman"/>
                <w:lang w:val="en-US"/>
              </w:rPr>
              <w:t>height</w:t>
            </w:r>
            <w:r w:rsidR="00CF1C21" w:rsidRPr="00EE5EDE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val="en-US"/>
              </w:rPr>
              <w:t>bs</w:t>
            </w:r>
            <w:proofErr w:type="spellEnd"/>
          </w:p>
        </w:tc>
        <w:tc>
          <w:tcPr>
            <w:tcW w:w="3022" w:type="dxa"/>
            <w:shd w:val="clear" w:color="auto" w:fill="auto"/>
          </w:tcPr>
          <w:p w14:paraId="25854DAF" w14:textId="08E91F53" w:rsidR="004B65EE" w:rsidRPr="00EE5EDE" w:rsidRDefault="00DE1E81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</w:t>
            </w:r>
            <w:r w:rsidR="00FA52D8" w:rsidRPr="00EE5EDE">
              <w:rPr>
                <w:rFonts w:ascii="Times New Roman" w:hAnsi="Times New Roman" w:cs="Times New Roman"/>
                <w:lang w:val="en-US"/>
              </w:rPr>
              <w:t>0.9269</w:t>
            </w:r>
            <w:r w:rsidR="00343BC0" w:rsidRPr="00EE5ED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343BC0" w:rsidRPr="00EE5EDE">
              <w:rPr>
                <w:rFonts w:ascii="Times New Roman" w:eastAsia="Times New Roman" w:hAnsi="Times New Roman" w:cs="Times New Roman"/>
                <w:lang w:val="en-US"/>
              </w:rPr>
              <w:t>(p&lt;</w:t>
            </w:r>
            <w:r w:rsidR="00D904F8" w:rsidRPr="00EE5EDE">
              <w:rPr>
                <w:rFonts w:ascii="Times New Roman" w:eastAsia="Times New Roman" w:hAnsi="Times New Roman" w:cs="Times New Roman"/>
                <w:lang w:val="en-US"/>
              </w:rPr>
              <w:t>0.</w:t>
            </w:r>
            <w:r w:rsidR="00343BC0" w:rsidRPr="00EE5EDE">
              <w:rPr>
                <w:rFonts w:ascii="Times New Roman" w:eastAsia="Times New Roman" w:hAnsi="Times New Roman" w:cs="Times New Roman"/>
                <w:lang w:val="en-US"/>
              </w:rPr>
              <w:t>0001)</w:t>
            </w:r>
          </w:p>
        </w:tc>
        <w:tc>
          <w:tcPr>
            <w:tcW w:w="3023" w:type="dxa"/>
            <w:shd w:val="clear" w:color="auto" w:fill="auto"/>
          </w:tcPr>
          <w:p w14:paraId="0601EC33" w14:textId="752DF5CD" w:rsidR="004B65EE" w:rsidRPr="00EE5EDE" w:rsidRDefault="008A159B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-0.</w:t>
            </w:r>
            <w:r w:rsidR="00075C69" w:rsidRPr="00EE5EDE">
              <w:rPr>
                <w:rFonts w:ascii="Times New Roman" w:hAnsi="Times New Roman" w:cs="Times New Roman"/>
                <w:lang w:val="en-US"/>
              </w:rPr>
              <w:t>3059 (p&lt;0.</w:t>
            </w:r>
            <w:r w:rsidR="00A32616" w:rsidRPr="00EE5EDE">
              <w:rPr>
                <w:rFonts w:ascii="Times New Roman" w:hAnsi="Times New Roman" w:cs="Times New Roman"/>
                <w:lang w:val="en-US"/>
              </w:rPr>
              <w:t>0001</w:t>
            </w:r>
            <w:r w:rsidR="00075C69" w:rsidRPr="00EE5EDE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E5EDE" w:rsidRPr="00EE5EDE" w14:paraId="2CA6E95F" w14:textId="77777777" w:rsidTr="00D560FF">
        <w:tc>
          <w:tcPr>
            <w:tcW w:w="3022" w:type="dxa"/>
            <w:shd w:val="clear" w:color="auto" w:fill="auto"/>
          </w:tcPr>
          <w:p w14:paraId="2B6AB11E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b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b/>
                <w:lang w:val="en-US"/>
              </w:rPr>
              <w:t>Boys</w:t>
            </w:r>
          </w:p>
        </w:tc>
        <w:tc>
          <w:tcPr>
            <w:tcW w:w="3022" w:type="dxa"/>
            <w:shd w:val="clear" w:color="auto" w:fill="auto"/>
          </w:tcPr>
          <w:p w14:paraId="3719927B" w14:textId="4FD75DD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  <w:tc>
          <w:tcPr>
            <w:tcW w:w="3023" w:type="dxa"/>
            <w:shd w:val="clear" w:color="auto" w:fill="auto"/>
          </w:tcPr>
          <w:p w14:paraId="6B155691" w14:textId="31EC431C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</w:tr>
      <w:tr w:rsidR="00EE5EDE" w:rsidRPr="00EE5EDE" w14:paraId="0B59E003" w14:textId="77777777" w:rsidTr="00D560FF">
        <w:tc>
          <w:tcPr>
            <w:tcW w:w="3022" w:type="dxa"/>
            <w:shd w:val="clear" w:color="auto" w:fill="auto"/>
          </w:tcPr>
          <w:p w14:paraId="1A539C2F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VM for Height (LMS)</w:t>
            </w:r>
          </w:p>
        </w:tc>
        <w:tc>
          <w:tcPr>
            <w:tcW w:w="3022" w:type="dxa"/>
            <w:shd w:val="clear" w:color="auto" w:fill="auto"/>
          </w:tcPr>
          <w:p w14:paraId="149B732B" w14:textId="20C3665D" w:rsidR="004B65EE" w:rsidRPr="00EE5EDE" w:rsidRDefault="004B65EE" w:rsidP="004B65EE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0.1386</w:t>
            </w:r>
            <w:r w:rsidR="00353B76"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(p=0.0021)</w:t>
            </w:r>
          </w:p>
        </w:tc>
        <w:tc>
          <w:tcPr>
            <w:tcW w:w="3023" w:type="dxa"/>
            <w:shd w:val="clear" w:color="auto" w:fill="auto"/>
          </w:tcPr>
          <w:p w14:paraId="2A9E0606" w14:textId="4CD72DF3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013 (p</w:t>
            </w:r>
            <w:r w:rsidR="006F0100" w:rsidRPr="00EE5EDE">
              <w:rPr>
                <w:rFonts w:ascii="Times New Roman" w:hAnsi="Times New Roman" w:cs="Times New Roman"/>
                <w:lang w:val="en-US"/>
              </w:rPr>
              <w:t>=</w:t>
            </w:r>
            <w:r w:rsidRPr="00EE5EDE">
              <w:rPr>
                <w:rFonts w:ascii="Times New Roman" w:hAnsi="Times New Roman" w:cs="Times New Roman"/>
                <w:lang w:val="en-US"/>
              </w:rPr>
              <w:t>0.00</w:t>
            </w:r>
            <w:r w:rsidR="006E62FE" w:rsidRPr="00EE5EDE">
              <w:rPr>
                <w:rFonts w:ascii="Times New Roman" w:hAnsi="Times New Roman" w:cs="Times New Roman"/>
                <w:lang w:val="en-US"/>
              </w:rPr>
              <w:t>21</w:t>
            </w:r>
            <w:r w:rsidRPr="00EE5EDE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E5EDE" w:rsidRPr="00EE5EDE" w14:paraId="772651C6" w14:textId="77777777" w:rsidTr="00D560FF">
        <w:tc>
          <w:tcPr>
            <w:tcW w:w="3022" w:type="dxa"/>
            <w:shd w:val="clear" w:color="auto" w:fill="auto"/>
          </w:tcPr>
          <w:p w14:paraId="11F37FAD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VM for BSA (LMS)</w:t>
            </w:r>
          </w:p>
        </w:tc>
        <w:tc>
          <w:tcPr>
            <w:tcW w:w="3022" w:type="dxa"/>
            <w:shd w:val="clear" w:color="auto" w:fill="auto"/>
          </w:tcPr>
          <w:p w14:paraId="4575C63F" w14:textId="58E0EA7E" w:rsidR="004B65EE" w:rsidRPr="00EE5EDE" w:rsidRDefault="004B65EE" w:rsidP="004B65EE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0.1899</w:t>
            </w:r>
            <w:r w:rsidR="00343BC0"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EB4723" w:rsidRPr="00EE5EDE">
              <w:rPr>
                <w:rFonts w:ascii="Times New Roman" w:hAnsi="Times New Roman" w:cs="Times New Roman"/>
                <w:lang w:val="en-US"/>
              </w:rPr>
              <w:t>(p&lt;0.0001)</w:t>
            </w:r>
          </w:p>
        </w:tc>
        <w:tc>
          <w:tcPr>
            <w:tcW w:w="3023" w:type="dxa"/>
            <w:shd w:val="clear" w:color="auto" w:fill="auto"/>
          </w:tcPr>
          <w:p w14:paraId="524333C8" w14:textId="52E6F71F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119 (p&lt;0.0001)</w:t>
            </w:r>
          </w:p>
        </w:tc>
      </w:tr>
      <w:tr w:rsidR="00EE5EDE" w:rsidRPr="00EE5EDE" w14:paraId="6F953B43" w14:textId="77777777" w:rsidTr="00D560FF">
        <w:tc>
          <w:tcPr>
            <w:tcW w:w="3022" w:type="dxa"/>
            <w:shd w:val="clear" w:color="auto" w:fill="auto"/>
          </w:tcPr>
          <w:p w14:paraId="141C1C22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LVM for </w:t>
            </w:r>
            <w:proofErr w:type="spellStart"/>
            <w:r w:rsidRPr="00EE5EDE">
              <w:rPr>
                <w:rFonts w:ascii="Times New Roman" w:eastAsia="Times New Roman" w:hAnsi="Times New Roman" w:cs="Times New Roman"/>
                <w:lang w:val="en-US"/>
              </w:rPr>
              <w:t>cLBM</w:t>
            </w:r>
            <w:proofErr w:type="spellEnd"/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(LMS)</w:t>
            </w:r>
          </w:p>
        </w:tc>
        <w:tc>
          <w:tcPr>
            <w:tcW w:w="3022" w:type="dxa"/>
            <w:shd w:val="clear" w:color="auto" w:fill="auto"/>
          </w:tcPr>
          <w:p w14:paraId="156FF9EE" w14:textId="61F44A23" w:rsidR="004B65EE" w:rsidRPr="00EE5EDE" w:rsidRDefault="004B65EE" w:rsidP="004B65EE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0.4773</w:t>
            </w:r>
            <w:r w:rsidR="00AD1FB2"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r w:rsidR="00AD1FB2" w:rsidRPr="00EE5EDE">
              <w:rPr>
                <w:rFonts w:ascii="Times New Roman" w:hAnsi="Times New Roman" w:cs="Times New Roman"/>
                <w:lang w:val="en-US"/>
              </w:rPr>
              <w:t>(p=0.0000)</w:t>
            </w:r>
          </w:p>
        </w:tc>
        <w:tc>
          <w:tcPr>
            <w:tcW w:w="3023" w:type="dxa"/>
            <w:shd w:val="clear" w:color="auto" w:fill="auto"/>
          </w:tcPr>
          <w:p w14:paraId="03D3CE12" w14:textId="0E8EDBD6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395 (p</w:t>
            </w:r>
            <w:r w:rsidR="009850EF" w:rsidRPr="00EE5EDE">
              <w:rPr>
                <w:rFonts w:ascii="Times New Roman" w:hAnsi="Times New Roman" w:cs="Times New Roman"/>
                <w:lang w:val="en-US"/>
              </w:rPr>
              <w:t>=</w:t>
            </w:r>
            <w:r w:rsidRPr="00EE5EDE">
              <w:rPr>
                <w:rFonts w:ascii="Times New Roman" w:hAnsi="Times New Roman" w:cs="Times New Roman"/>
                <w:lang w:val="en-US"/>
              </w:rPr>
              <w:t>0.0</w:t>
            </w:r>
            <w:r w:rsidR="009841DD" w:rsidRPr="00EE5EDE">
              <w:rPr>
                <w:rFonts w:ascii="Times New Roman" w:hAnsi="Times New Roman" w:cs="Times New Roman"/>
                <w:lang w:val="en-US"/>
              </w:rPr>
              <w:t>000</w:t>
            </w:r>
            <w:r w:rsidRPr="00EE5EDE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E5EDE" w:rsidRPr="00EE5EDE" w14:paraId="64878046" w14:textId="77777777" w:rsidTr="00D560FF">
        <w:tc>
          <w:tcPr>
            <w:tcW w:w="3022" w:type="dxa"/>
            <w:shd w:val="clear" w:color="auto" w:fill="auto"/>
          </w:tcPr>
          <w:p w14:paraId="4B0F786B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MV indexed to BSA</w:t>
            </w:r>
          </w:p>
        </w:tc>
        <w:tc>
          <w:tcPr>
            <w:tcW w:w="3022" w:type="dxa"/>
            <w:shd w:val="clear" w:color="auto" w:fill="auto"/>
          </w:tcPr>
          <w:p w14:paraId="2B8B7D1C" w14:textId="214F08B1" w:rsidR="004B65EE" w:rsidRPr="00EE5EDE" w:rsidRDefault="004B65EE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1.0000</w:t>
            </w:r>
            <w:r w:rsidR="00D904F8" w:rsidRPr="00EE5EDE">
              <w:rPr>
                <w:rFonts w:ascii="Times New Roman" w:hAnsi="Times New Roman" w:cs="Times New Roman"/>
                <w:lang w:val="en-US"/>
              </w:rPr>
              <w:t xml:space="preserve"> (p=0.0000)</w:t>
            </w:r>
          </w:p>
        </w:tc>
        <w:tc>
          <w:tcPr>
            <w:tcW w:w="3023" w:type="dxa"/>
            <w:shd w:val="clear" w:color="auto" w:fill="auto"/>
          </w:tcPr>
          <w:p w14:paraId="214B65A7" w14:textId="41889C7F" w:rsidR="004B65EE" w:rsidRPr="00EE5EDE" w:rsidRDefault="00161752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587 (</w:t>
            </w:r>
            <w:r w:rsidR="00765E63" w:rsidRPr="00EE5EDE">
              <w:rPr>
                <w:rFonts w:ascii="Times New Roman" w:hAnsi="Times New Roman" w:cs="Times New Roman"/>
                <w:lang w:val="en-US"/>
              </w:rPr>
              <w:t>p&lt;0.0001</w:t>
            </w:r>
            <w:r w:rsidR="000F73BA" w:rsidRPr="00EE5EDE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E5EDE" w:rsidRPr="00EE5EDE" w14:paraId="6B4BE8F6" w14:textId="77777777" w:rsidTr="00D560FF">
        <w:tc>
          <w:tcPr>
            <w:tcW w:w="3022" w:type="dxa"/>
            <w:shd w:val="clear" w:color="auto" w:fill="auto"/>
          </w:tcPr>
          <w:p w14:paraId="3D50D7A5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eastAsia="Times New Roman" w:hAnsi="Times New Roman" w:cs="Times New Roman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>LVM indexed to height</w:t>
            </w:r>
            <w:r w:rsidRPr="00EE5EDE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val="en-US"/>
              </w:rPr>
              <w:t>2.7</w:t>
            </w:r>
          </w:p>
        </w:tc>
        <w:tc>
          <w:tcPr>
            <w:tcW w:w="3022" w:type="dxa"/>
            <w:shd w:val="clear" w:color="auto" w:fill="auto"/>
          </w:tcPr>
          <w:p w14:paraId="616DA317" w14:textId="786D6F7E" w:rsidR="004B65EE" w:rsidRPr="00EE5EDE" w:rsidRDefault="004B65EE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1.0000</w:t>
            </w:r>
            <w:r w:rsidR="00E02FAC" w:rsidRPr="00EE5EDE">
              <w:rPr>
                <w:rFonts w:ascii="Times New Roman" w:hAnsi="Times New Roman" w:cs="Times New Roman"/>
                <w:lang w:val="en-US"/>
              </w:rPr>
              <w:t xml:space="preserve"> (p=0.0000)</w:t>
            </w:r>
          </w:p>
        </w:tc>
        <w:tc>
          <w:tcPr>
            <w:tcW w:w="3023" w:type="dxa"/>
            <w:shd w:val="clear" w:color="auto" w:fill="auto"/>
          </w:tcPr>
          <w:p w14:paraId="46169481" w14:textId="5546C40D" w:rsidR="004B65EE" w:rsidRPr="00EE5EDE" w:rsidRDefault="00E6152B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640 (p</w:t>
            </w:r>
            <w:r w:rsidR="00BF0ED8" w:rsidRPr="00EE5EDE">
              <w:rPr>
                <w:rFonts w:ascii="Times New Roman" w:hAnsi="Times New Roman" w:cs="Times New Roman"/>
                <w:lang w:val="en-US"/>
              </w:rPr>
              <w:t>=</w:t>
            </w:r>
            <w:r w:rsidRPr="00EE5EDE">
              <w:rPr>
                <w:rFonts w:ascii="Times New Roman" w:hAnsi="Times New Roman" w:cs="Times New Roman"/>
                <w:lang w:val="en-US"/>
              </w:rPr>
              <w:t>0.000</w:t>
            </w:r>
            <w:r w:rsidR="00BF0ED8" w:rsidRPr="00EE5EDE">
              <w:rPr>
                <w:rFonts w:ascii="Times New Roman" w:hAnsi="Times New Roman" w:cs="Times New Roman"/>
                <w:lang w:val="en-US"/>
              </w:rPr>
              <w:t>0</w:t>
            </w:r>
            <w:r w:rsidRPr="00EE5EDE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E5EDE" w:rsidRPr="00EE5EDE" w14:paraId="7ACE81AE" w14:textId="77777777" w:rsidTr="00D560FF">
        <w:tc>
          <w:tcPr>
            <w:tcW w:w="3022" w:type="dxa"/>
            <w:shd w:val="clear" w:color="auto" w:fill="auto"/>
          </w:tcPr>
          <w:p w14:paraId="5A3505E0" w14:textId="77777777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LVM indexed to </w:t>
            </w:r>
            <w:proofErr w:type="spellStart"/>
            <w:r w:rsidRPr="00EE5EDE">
              <w:rPr>
                <w:rFonts w:ascii="Times New Roman" w:eastAsia="Times New Roman" w:hAnsi="Times New Roman" w:cs="Times New Roman"/>
                <w:lang w:val="en-US"/>
              </w:rPr>
              <w:t>BSA</w:t>
            </w:r>
            <w:r w:rsidRPr="00EE5EDE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3022" w:type="dxa"/>
            <w:shd w:val="clear" w:color="auto" w:fill="auto"/>
          </w:tcPr>
          <w:p w14:paraId="3F2F3A6B" w14:textId="79E4B017" w:rsidR="004B65EE" w:rsidRPr="00EE5EDE" w:rsidRDefault="004B65EE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1.0000</w:t>
            </w:r>
            <w:r w:rsidR="008C1439" w:rsidRPr="00EE5EDE">
              <w:rPr>
                <w:rFonts w:ascii="Times New Roman" w:hAnsi="Times New Roman" w:cs="Times New Roman"/>
                <w:lang w:val="en-US"/>
              </w:rPr>
              <w:t xml:space="preserve"> (p=0.0000)</w:t>
            </w:r>
          </w:p>
        </w:tc>
        <w:tc>
          <w:tcPr>
            <w:tcW w:w="3023" w:type="dxa"/>
            <w:shd w:val="clear" w:color="auto" w:fill="auto"/>
          </w:tcPr>
          <w:p w14:paraId="11E0DEC2" w14:textId="4C01E34D" w:rsidR="004B65EE" w:rsidRPr="00EE5EDE" w:rsidRDefault="00257E58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44</w:t>
            </w:r>
            <w:r w:rsidR="00012906" w:rsidRPr="00EE5EDE">
              <w:rPr>
                <w:rFonts w:ascii="Times New Roman" w:hAnsi="Times New Roman" w:cs="Times New Roman"/>
                <w:lang w:val="en-US"/>
              </w:rPr>
              <w:t>8 (p – N/A)</w:t>
            </w:r>
          </w:p>
        </w:tc>
      </w:tr>
      <w:tr w:rsidR="00EE5EDE" w:rsidRPr="00EE5EDE" w14:paraId="4AFD95E9" w14:textId="77777777" w:rsidTr="00D560FF">
        <w:tc>
          <w:tcPr>
            <w:tcW w:w="3022" w:type="dxa"/>
            <w:shd w:val="clear" w:color="auto" w:fill="auto"/>
          </w:tcPr>
          <w:p w14:paraId="5F51DBCE" w14:textId="769FD77E" w:rsidR="004B65EE" w:rsidRPr="00EE5EDE" w:rsidRDefault="004B65EE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eastAsia="Times New Roman" w:hAnsi="Times New Roman" w:cs="Times New Roman"/>
                <w:lang w:val="en-US"/>
              </w:rPr>
              <w:t xml:space="preserve">LVM indexed to </w:t>
            </w:r>
            <w:proofErr w:type="spellStart"/>
            <w:r w:rsidRPr="00EE5EDE">
              <w:rPr>
                <w:rFonts w:ascii="Times New Roman" w:eastAsia="Times New Roman" w:hAnsi="Times New Roman" w:cs="Times New Roman"/>
                <w:lang w:val="en-US"/>
              </w:rPr>
              <w:t>height</w:t>
            </w:r>
            <w:r w:rsidR="00CF1C21" w:rsidRPr="00EE5EDE">
              <w:rPr>
                <w:rFonts w:ascii="Times New Roman" w:eastAsia="Times New Roman" w:hAnsi="Times New Roman" w:cs="Times New Roman"/>
                <w:i/>
                <w:iCs/>
                <w:vertAlign w:val="superscript"/>
                <w:lang w:val="en-US"/>
              </w:rPr>
              <w:t>bs</w:t>
            </w:r>
            <w:proofErr w:type="spellEnd"/>
          </w:p>
        </w:tc>
        <w:tc>
          <w:tcPr>
            <w:tcW w:w="3022" w:type="dxa"/>
            <w:shd w:val="clear" w:color="auto" w:fill="auto"/>
          </w:tcPr>
          <w:p w14:paraId="626A67BE" w14:textId="189D47B3" w:rsidR="004B65EE" w:rsidRPr="00EE5EDE" w:rsidRDefault="002E5377" w:rsidP="004B65EE">
            <w:pPr>
              <w:spacing w:after="0" w:line="360" w:lineRule="auto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89</w:t>
            </w:r>
            <w:r w:rsidR="009159B3" w:rsidRPr="00EE5EDE">
              <w:rPr>
                <w:rFonts w:ascii="Times New Roman" w:hAnsi="Times New Roman" w:cs="Times New Roman"/>
                <w:lang w:val="en-US"/>
              </w:rPr>
              <w:t>84</w:t>
            </w:r>
            <w:r w:rsidR="00652C85" w:rsidRPr="00EE5ED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B4723" w:rsidRPr="00EE5EDE">
              <w:rPr>
                <w:rFonts w:ascii="Times New Roman" w:hAnsi="Times New Roman" w:cs="Times New Roman"/>
                <w:lang w:val="en-US"/>
              </w:rPr>
              <w:t>(p&lt;0.0001)</w:t>
            </w:r>
          </w:p>
        </w:tc>
        <w:tc>
          <w:tcPr>
            <w:tcW w:w="3023" w:type="dxa"/>
            <w:shd w:val="clear" w:color="auto" w:fill="auto"/>
          </w:tcPr>
          <w:p w14:paraId="271AD22B" w14:textId="47D63288" w:rsidR="004B65EE" w:rsidRPr="00EE5EDE" w:rsidRDefault="009159B3" w:rsidP="004B65EE">
            <w:pPr>
              <w:spacing w:after="0" w:line="360" w:lineRule="auto"/>
              <w:ind w:firstLine="57"/>
              <w:rPr>
                <w:rFonts w:ascii="Times New Roman" w:hAnsi="Times New Roman" w:cs="Times New Roman"/>
                <w:lang w:val="en-US"/>
              </w:rPr>
            </w:pPr>
            <w:r w:rsidRPr="00EE5EDE">
              <w:rPr>
                <w:rFonts w:ascii="Times New Roman" w:hAnsi="Times New Roman" w:cs="Times New Roman"/>
                <w:lang w:val="en-US"/>
              </w:rPr>
              <w:t>0.0</w:t>
            </w:r>
            <w:r w:rsidR="0015736E" w:rsidRPr="00EE5EDE">
              <w:rPr>
                <w:rFonts w:ascii="Times New Roman" w:hAnsi="Times New Roman" w:cs="Times New Roman"/>
                <w:lang w:val="en-US"/>
              </w:rPr>
              <w:t>635 (p&lt;0.0001)</w:t>
            </w:r>
          </w:p>
        </w:tc>
      </w:tr>
    </w:tbl>
    <w:p w14:paraId="19D55334" w14:textId="4EF89911" w:rsidR="00FC321B" w:rsidRPr="00EE5EDE" w:rsidRDefault="00737C5C" w:rsidP="006B2146">
      <w:pPr>
        <w:spacing w:after="0" w:line="480" w:lineRule="auto"/>
        <w:jc w:val="both"/>
        <w:rPr>
          <w:rFonts w:ascii="Times New Roman" w:eastAsia="Times New Roman" w:hAnsi="Times New Roman" w:cs="Times New Roman"/>
          <w:lang w:val="en-US" w:eastAsia="pl-PL"/>
        </w:rPr>
      </w:pPr>
      <w:r w:rsidRPr="00EE5EDE">
        <w:rPr>
          <w:rFonts w:ascii="Times New Roman" w:eastAsia="Times New Roman" w:hAnsi="Times New Roman" w:cs="Times New Roman"/>
          <w:lang w:val="en-US" w:eastAsia="pl-PL"/>
        </w:rPr>
        <w:t xml:space="preserve">LMS in brackets means that these LVM normative data were produced using the LMS method. </w:t>
      </w:r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For </w:t>
      </w:r>
      <w:proofErr w:type="spellStart"/>
      <w:r w:rsidR="0094263F" w:rsidRPr="00EE5EDE">
        <w:rPr>
          <w:rFonts w:ascii="Times New Roman" w:eastAsia="Times New Roman" w:hAnsi="Times New Roman" w:cs="Times New Roman"/>
          <w:lang w:val="en-US" w:eastAsia="pl-PL"/>
        </w:rPr>
        <w:t>BSA</w:t>
      </w:r>
      <w:r w:rsidR="0094263F" w:rsidRPr="00EE5EDE">
        <w:rPr>
          <w:rFonts w:ascii="Times New Roman" w:eastAsia="Times New Roman" w:hAnsi="Times New Roman" w:cs="Times New Roman"/>
          <w:i/>
          <w:iCs/>
          <w:vertAlign w:val="superscript"/>
          <w:lang w:val="en-US" w:eastAsia="pl-PL"/>
        </w:rPr>
        <w:t>b</w:t>
      </w:r>
      <w:proofErr w:type="spellEnd"/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, the BSA is raised to the power of </w:t>
      </w:r>
      <w:r w:rsidR="0094263F" w:rsidRPr="00EE5EDE">
        <w:rPr>
          <w:rFonts w:ascii="Times New Roman" w:eastAsia="Times New Roman" w:hAnsi="Times New Roman" w:cs="Times New Roman"/>
          <w:i/>
          <w:iCs/>
          <w:lang w:val="en-US" w:eastAsia="pl-PL"/>
        </w:rPr>
        <w:t>b</w:t>
      </w:r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, where </w:t>
      </w:r>
      <w:r w:rsidR="0094263F" w:rsidRPr="00EE5EDE">
        <w:rPr>
          <w:rFonts w:ascii="Times New Roman" w:eastAsia="Times New Roman" w:hAnsi="Times New Roman" w:cs="Times New Roman"/>
          <w:i/>
          <w:iCs/>
          <w:lang w:val="en-US" w:eastAsia="pl-PL"/>
        </w:rPr>
        <w:t>b</w:t>
      </w:r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 is equal to the allometric exponent estimated for the combined group; for </w:t>
      </w:r>
      <w:proofErr w:type="spellStart"/>
      <w:r w:rsidR="0094263F" w:rsidRPr="00EE5EDE">
        <w:rPr>
          <w:rFonts w:ascii="Times New Roman" w:eastAsia="Times New Roman" w:hAnsi="Times New Roman" w:cs="Times New Roman"/>
          <w:lang w:val="en-US" w:eastAsia="pl-PL"/>
        </w:rPr>
        <w:t>height</w:t>
      </w:r>
      <w:r w:rsidR="0094263F" w:rsidRPr="00EE5EDE">
        <w:rPr>
          <w:rFonts w:ascii="Times New Roman" w:eastAsia="Times New Roman" w:hAnsi="Times New Roman" w:cs="Times New Roman"/>
          <w:i/>
          <w:iCs/>
          <w:vertAlign w:val="superscript"/>
          <w:lang w:val="en-US" w:eastAsia="pl-PL"/>
        </w:rPr>
        <w:t>bs</w:t>
      </w:r>
      <w:proofErr w:type="spellEnd"/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, the height is raised to the power of </w:t>
      </w:r>
      <w:r w:rsidR="0094263F" w:rsidRPr="00EE5EDE">
        <w:rPr>
          <w:rFonts w:ascii="Times New Roman" w:eastAsia="Times New Roman" w:hAnsi="Times New Roman" w:cs="Times New Roman"/>
          <w:i/>
          <w:iCs/>
          <w:lang w:val="en-US" w:eastAsia="pl-PL"/>
        </w:rPr>
        <w:t>bs</w:t>
      </w:r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, where </w:t>
      </w:r>
      <w:r w:rsidR="0094263F" w:rsidRPr="00EE5EDE">
        <w:rPr>
          <w:rFonts w:ascii="Times New Roman" w:eastAsia="Times New Roman" w:hAnsi="Times New Roman" w:cs="Times New Roman"/>
          <w:i/>
          <w:iCs/>
          <w:lang w:val="en-US" w:eastAsia="pl-PL"/>
        </w:rPr>
        <w:t>bs</w:t>
      </w:r>
      <w:r w:rsidR="0094263F" w:rsidRPr="00EE5EDE">
        <w:rPr>
          <w:rFonts w:ascii="Times New Roman" w:eastAsia="Times New Roman" w:hAnsi="Times New Roman" w:cs="Times New Roman"/>
          <w:lang w:val="en-US" w:eastAsia="pl-PL"/>
        </w:rPr>
        <w:t xml:space="preserve"> is equal to the allometric exponent that is group-specific - estimated separately for the combined group, for girls, and boys, respectively.</w:t>
      </w:r>
      <w:bookmarkStart w:id="0" w:name="_GoBack"/>
      <w:bookmarkEnd w:id="0"/>
    </w:p>
    <w:sectPr w:rsidR="00FC321B" w:rsidRPr="00EE5EDE" w:rsidSect="001D50F4">
      <w:footerReference w:type="default" r:id="rId8"/>
      <w:pgSz w:w="11906" w:h="16838" w:code="9"/>
      <w:pgMar w:top="1418" w:right="1418" w:bottom="1418" w:left="1418" w:header="0" w:footer="709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9622C" w14:textId="77777777" w:rsidR="00B91354" w:rsidRDefault="00B91354">
      <w:pPr>
        <w:spacing w:after="0" w:line="240" w:lineRule="auto"/>
      </w:pPr>
      <w:r>
        <w:separator/>
      </w:r>
    </w:p>
  </w:endnote>
  <w:endnote w:type="continuationSeparator" w:id="0">
    <w:p w14:paraId="6110E782" w14:textId="77777777" w:rsidR="00B91354" w:rsidRDefault="00B91354">
      <w:pPr>
        <w:spacing w:after="0" w:line="240" w:lineRule="auto"/>
      </w:pPr>
      <w:r>
        <w:continuationSeparator/>
      </w:r>
    </w:p>
  </w:endnote>
  <w:endnote w:type="continuationNotice" w:id="1">
    <w:p w14:paraId="4CACB8CE" w14:textId="77777777" w:rsidR="00B91354" w:rsidRDefault="00B913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1484881"/>
      <w:docPartObj>
        <w:docPartGallery w:val="Page Numbers (Bottom of Page)"/>
        <w:docPartUnique/>
      </w:docPartObj>
    </w:sdtPr>
    <w:sdtEndPr/>
    <w:sdtContent>
      <w:p w14:paraId="3E0A5ED0" w14:textId="08F83C5B" w:rsidR="002859A5" w:rsidRDefault="002859A5">
        <w:pPr>
          <w:pStyle w:val="Stopka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0A5ED1" w14:textId="77777777" w:rsidR="002859A5" w:rsidRDefault="002859A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93B34" w14:textId="77777777" w:rsidR="00B91354" w:rsidRDefault="00B91354">
      <w:pPr>
        <w:spacing w:after="0" w:line="240" w:lineRule="auto"/>
      </w:pPr>
      <w:r>
        <w:separator/>
      </w:r>
    </w:p>
  </w:footnote>
  <w:footnote w:type="continuationSeparator" w:id="0">
    <w:p w14:paraId="252BFFD8" w14:textId="77777777" w:rsidR="00B91354" w:rsidRDefault="00B91354">
      <w:pPr>
        <w:spacing w:after="0" w:line="240" w:lineRule="auto"/>
      </w:pPr>
      <w:r>
        <w:continuationSeparator/>
      </w:r>
    </w:p>
  </w:footnote>
  <w:footnote w:type="continuationNotice" w:id="1">
    <w:p w14:paraId="1A513225" w14:textId="77777777" w:rsidR="00B91354" w:rsidRDefault="00B913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454F5"/>
    <w:multiLevelType w:val="hybridMultilevel"/>
    <w:tmpl w:val="E62821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3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50C84"/>
    <w:multiLevelType w:val="multilevel"/>
    <w:tmpl w:val="97366BA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253049D"/>
    <w:multiLevelType w:val="hybridMultilevel"/>
    <w:tmpl w:val="49CA5DF0"/>
    <w:lvl w:ilvl="0" w:tplc="EF2E457A">
      <w:start w:val="1"/>
      <w:numFmt w:val="decimal"/>
      <w:lvlText w:val="%1 -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185F35"/>
    <w:multiLevelType w:val="hybridMultilevel"/>
    <w:tmpl w:val="1598C5BE"/>
    <w:lvl w:ilvl="0" w:tplc="B05C698C">
      <w:start w:val="1"/>
      <w:numFmt w:val="decimal"/>
      <w:lvlText w:val="%1"/>
      <w:lvlJc w:val="left"/>
      <w:pPr>
        <w:ind w:left="720" w:hanging="360"/>
      </w:pPr>
      <w:rPr>
        <w:rFonts w:hint="default"/>
        <w:sz w:val="24"/>
        <w:szCs w:val="3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827D6D"/>
    <w:multiLevelType w:val="multilevel"/>
    <w:tmpl w:val="1CECD9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2578D5"/>
    <w:multiLevelType w:val="hybridMultilevel"/>
    <w:tmpl w:val="877C05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jcyMzM2sjA0MTdT0lEKTi0uzszPAykwNa4FAFpPf/MtAAAA"/>
  </w:docVars>
  <w:rsids>
    <w:rsidRoot w:val="0088731B"/>
    <w:rsid w:val="00000683"/>
    <w:rsid w:val="000009C9"/>
    <w:rsid w:val="00000D75"/>
    <w:rsid w:val="00000E6B"/>
    <w:rsid w:val="0000146B"/>
    <w:rsid w:val="000031EC"/>
    <w:rsid w:val="00005CEA"/>
    <w:rsid w:val="00006913"/>
    <w:rsid w:val="000071D9"/>
    <w:rsid w:val="00007A32"/>
    <w:rsid w:val="000111E5"/>
    <w:rsid w:val="00011EFE"/>
    <w:rsid w:val="00012428"/>
    <w:rsid w:val="00012906"/>
    <w:rsid w:val="00012936"/>
    <w:rsid w:val="000152F0"/>
    <w:rsid w:val="0001688A"/>
    <w:rsid w:val="00016BFD"/>
    <w:rsid w:val="00017004"/>
    <w:rsid w:val="0001783F"/>
    <w:rsid w:val="0002146F"/>
    <w:rsid w:val="000218E7"/>
    <w:rsid w:val="00021A09"/>
    <w:rsid w:val="000223F3"/>
    <w:rsid w:val="000223F4"/>
    <w:rsid w:val="000227D3"/>
    <w:rsid w:val="0002337E"/>
    <w:rsid w:val="000239BE"/>
    <w:rsid w:val="00025D1C"/>
    <w:rsid w:val="00026D71"/>
    <w:rsid w:val="00030744"/>
    <w:rsid w:val="00031D60"/>
    <w:rsid w:val="0003307D"/>
    <w:rsid w:val="00033D70"/>
    <w:rsid w:val="00034556"/>
    <w:rsid w:val="0003581A"/>
    <w:rsid w:val="000358D0"/>
    <w:rsid w:val="00035ED7"/>
    <w:rsid w:val="00036089"/>
    <w:rsid w:val="00037176"/>
    <w:rsid w:val="00041ECD"/>
    <w:rsid w:val="00042C3C"/>
    <w:rsid w:val="0004336B"/>
    <w:rsid w:val="0004352A"/>
    <w:rsid w:val="00044A01"/>
    <w:rsid w:val="000454FF"/>
    <w:rsid w:val="00050339"/>
    <w:rsid w:val="00052130"/>
    <w:rsid w:val="00054E80"/>
    <w:rsid w:val="000576DF"/>
    <w:rsid w:val="0005787A"/>
    <w:rsid w:val="00057DDA"/>
    <w:rsid w:val="00060B07"/>
    <w:rsid w:val="00061CA6"/>
    <w:rsid w:val="00064F47"/>
    <w:rsid w:val="0006655E"/>
    <w:rsid w:val="00066AFF"/>
    <w:rsid w:val="000709DD"/>
    <w:rsid w:val="00074280"/>
    <w:rsid w:val="00075344"/>
    <w:rsid w:val="00075C69"/>
    <w:rsid w:val="00076CDC"/>
    <w:rsid w:val="00077411"/>
    <w:rsid w:val="0007742B"/>
    <w:rsid w:val="000774EA"/>
    <w:rsid w:val="00080E39"/>
    <w:rsid w:val="00081DC5"/>
    <w:rsid w:val="000822AC"/>
    <w:rsid w:val="00082816"/>
    <w:rsid w:val="00083ED1"/>
    <w:rsid w:val="00083EE9"/>
    <w:rsid w:val="0008417F"/>
    <w:rsid w:val="00084D99"/>
    <w:rsid w:val="00084FFB"/>
    <w:rsid w:val="000913C5"/>
    <w:rsid w:val="00092214"/>
    <w:rsid w:val="0009524E"/>
    <w:rsid w:val="000964E7"/>
    <w:rsid w:val="000971F3"/>
    <w:rsid w:val="000A0AA4"/>
    <w:rsid w:val="000A125F"/>
    <w:rsid w:val="000A232A"/>
    <w:rsid w:val="000A30E1"/>
    <w:rsid w:val="000A34DF"/>
    <w:rsid w:val="000A6074"/>
    <w:rsid w:val="000A6BEC"/>
    <w:rsid w:val="000A7329"/>
    <w:rsid w:val="000B000E"/>
    <w:rsid w:val="000B0B56"/>
    <w:rsid w:val="000B395C"/>
    <w:rsid w:val="000B51DF"/>
    <w:rsid w:val="000B5201"/>
    <w:rsid w:val="000C2C26"/>
    <w:rsid w:val="000C5321"/>
    <w:rsid w:val="000C577E"/>
    <w:rsid w:val="000C7329"/>
    <w:rsid w:val="000C74E0"/>
    <w:rsid w:val="000C7504"/>
    <w:rsid w:val="000D04D4"/>
    <w:rsid w:val="000D07D9"/>
    <w:rsid w:val="000D4318"/>
    <w:rsid w:val="000E06E0"/>
    <w:rsid w:val="000E0A58"/>
    <w:rsid w:val="000E1FB9"/>
    <w:rsid w:val="000E4113"/>
    <w:rsid w:val="000E4480"/>
    <w:rsid w:val="000E45F5"/>
    <w:rsid w:val="000E4AAB"/>
    <w:rsid w:val="000E7FAA"/>
    <w:rsid w:val="000F0BA4"/>
    <w:rsid w:val="000F1C72"/>
    <w:rsid w:val="000F36CC"/>
    <w:rsid w:val="000F6BF1"/>
    <w:rsid w:val="000F73BA"/>
    <w:rsid w:val="000F79D0"/>
    <w:rsid w:val="00100C74"/>
    <w:rsid w:val="0010181D"/>
    <w:rsid w:val="00101DB7"/>
    <w:rsid w:val="00102D9A"/>
    <w:rsid w:val="001041A0"/>
    <w:rsid w:val="00104CC2"/>
    <w:rsid w:val="00105016"/>
    <w:rsid w:val="00105D23"/>
    <w:rsid w:val="00106C66"/>
    <w:rsid w:val="00110082"/>
    <w:rsid w:val="00110C5B"/>
    <w:rsid w:val="00112297"/>
    <w:rsid w:val="00113255"/>
    <w:rsid w:val="00116AF6"/>
    <w:rsid w:val="00117D41"/>
    <w:rsid w:val="001209DB"/>
    <w:rsid w:val="00121574"/>
    <w:rsid w:val="00123AAF"/>
    <w:rsid w:val="001273DC"/>
    <w:rsid w:val="00127457"/>
    <w:rsid w:val="00127676"/>
    <w:rsid w:val="00130755"/>
    <w:rsid w:val="001315CC"/>
    <w:rsid w:val="00131F55"/>
    <w:rsid w:val="001321E6"/>
    <w:rsid w:val="0013618E"/>
    <w:rsid w:val="00141469"/>
    <w:rsid w:val="001425A2"/>
    <w:rsid w:val="00142602"/>
    <w:rsid w:val="00142667"/>
    <w:rsid w:val="00144D9C"/>
    <w:rsid w:val="00145884"/>
    <w:rsid w:val="0014605D"/>
    <w:rsid w:val="001464CB"/>
    <w:rsid w:val="0014795D"/>
    <w:rsid w:val="00147F81"/>
    <w:rsid w:val="00153A9B"/>
    <w:rsid w:val="00154678"/>
    <w:rsid w:val="0015736E"/>
    <w:rsid w:val="00157AE9"/>
    <w:rsid w:val="00160659"/>
    <w:rsid w:val="00161752"/>
    <w:rsid w:val="001630D3"/>
    <w:rsid w:val="00163C47"/>
    <w:rsid w:val="001640E5"/>
    <w:rsid w:val="00165E83"/>
    <w:rsid w:val="00177559"/>
    <w:rsid w:val="0018053A"/>
    <w:rsid w:val="0018090E"/>
    <w:rsid w:val="001809F5"/>
    <w:rsid w:val="001843F2"/>
    <w:rsid w:val="001847D4"/>
    <w:rsid w:val="00186F6C"/>
    <w:rsid w:val="001916E5"/>
    <w:rsid w:val="00192892"/>
    <w:rsid w:val="0019364D"/>
    <w:rsid w:val="0019620E"/>
    <w:rsid w:val="0019726C"/>
    <w:rsid w:val="001A027E"/>
    <w:rsid w:val="001A056A"/>
    <w:rsid w:val="001A27C1"/>
    <w:rsid w:val="001A46C7"/>
    <w:rsid w:val="001A5AA1"/>
    <w:rsid w:val="001A6034"/>
    <w:rsid w:val="001A631F"/>
    <w:rsid w:val="001B0A19"/>
    <w:rsid w:val="001B2194"/>
    <w:rsid w:val="001B2B7D"/>
    <w:rsid w:val="001B2C09"/>
    <w:rsid w:val="001B3F0A"/>
    <w:rsid w:val="001B4212"/>
    <w:rsid w:val="001B5A79"/>
    <w:rsid w:val="001B5BBE"/>
    <w:rsid w:val="001B70EB"/>
    <w:rsid w:val="001B7655"/>
    <w:rsid w:val="001C1A08"/>
    <w:rsid w:val="001C20EA"/>
    <w:rsid w:val="001C2A19"/>
    <w:rsid w:val="001C39AF"/>
    <w:rsid w:val="001C3FC0"/>
    <w:rsid w:val="001C438C"/>
    <w:rsid w:val="001C4586"/>
    <w:rsid w:val="001C48EF"/>
    <w:rsid w:val="001C5203"/>
    <w:rsid w:val="001C5DCB"/>
    <w:rsid w:val="001C6109"/>
    <w:rsid w:val="001C7DC9"/>
    <w:rsid w:val="001D387A"/>
    <w:rsid w:val="001D3EA1"/>
    <w:rsid w:val="001D50F3"/>
    <w:rsid w:val="001D50F4"/>
    <w:rsid w:val="001D6A44"/>
    <w:rsid w:val="001D78AB"/>
    <w:rsid w:val="001D78F1"/>
    <w:rsid w:val="001E0993"/>
    <w:rsid w:val="001E2D06"/>
    <w:rsid w:val="001E2D35"/>
    <w:rsid w:val="001E2DAA"/>
    <w:rsid w:val="001E582F"/>
    <w:rsid w:val="001E5DDA"/>
    <w:rsid w:val="001F051C"/>
    <w:rsid w:val="001F5C53"/>
    <w:rsid w:val="00201FDD"/>
    <w:rsid w:val="002029B8"/>
    <w:rsid w:val="00202EB7"/>
    <w:rsid w:val="00204C4B"/>
    <w:rsid w:val="00205FD3"/>
    <w:rsid w:val="002060E5"/>
    <w:rsid w:val="00206715"/>
    <w:rsid w:val="0020753F"/>
    <w:rsid w:val="00207748"/>
    <w:rsid w:val="00212475"/>
    <w:rsid w:val="0021560D"/>
    <w:rsid w:val="00216D7B"/>
    <w:rsid w:val="00220AF9"/>
    <w:rsid w:val="00221889"/>
    <w:rsid w:val="00221DF1"/>
    <w:rsid w:val="0022202A"/>
    <w:rsid w:val="002225D0"/>
    <w:rsid w:val="0022304A"/>
    <w:rsid w:val="002230D1"/>
    <w:rsid w:val="002238C6"/>
    <w:rsid w:val="00224B5B"/>
    <w:rsid w:val="00226FC7"/>
    <w:rsid w:val="002314BA"/>
    <w:rsid w:val="00232A35"/>
    <w:rsid w:val="00235982"/>
    <w:rsid w:val="00240F1F"/>
    <w:rsid w:val="002412F4"/>
    <w:rsid w:val="00241EB7"/>
    <w:rsid w:val="00241F57"/>
    <w:rsid w:val="00243E10"/>
    <w:rsid w:val="00244596"/>
    <w:rsid w:val="00244850"/>
    <w:rsid w:val="00246D42"/>
    <w:rsid w:val="0024766F"/>
    <w:rsid w:val="00251F33"/>
    <w:rsid w:val="00253514"/>
    <w:rsid w:val="002559D6"/>
    <w:rsid w:val="00257099"/>
    <w:rsid w:val="00257A34"/>
    <w:rsid w:val="00257A85"/>
    <w:rsid w:val="00257E58"/>
    <w:rsid w:val="00263A56"/>
    <w:rsid w:val="002642BE"/>
    <w:rsid w:val="00264B02"/>
    <w:rsid w:val="0026505B"/>
    <w:rsid w:val="002650D5"/>
    <w:rsid w:val="002665D0"/>
    <w:rsid w:val="00267C32"/>
    <w:rsid w:val="00273C60"/>
    <w:rsid w:val="00280E23"/>
    <w:rsid w:val="002819D8"/>
    <w:rsid w:val="00281C63"/>
    <w:rsid w:val="00281E0E"/>
    <w:rsid w:val="0028372D"/>
    <w:rsid w:val="002838DA"/>
    <w:rsid w:val="002859A5"/>
    <w:rsid w:val="002906B1"/>
    <w:rsid w:val="0029108B"/>
    <w:rsid w:val="00292BB3"/>
    <w:rsid w:val="002950A3"/>
    <w:rsid w:val="00295DFF"/>
    <w:rsid w:val="002A018D"/>
    <w:rsid w:val="002A025F"/>
    <w:rsid w:val="002A1597"/>
    <w:rsid w:val="002A4067"/>
    <w:rsid w:val="002A466E"/>
    <w:rsid w:val="002A491B"/>
    <w:rsid w:val="002A5974"/>
    <w:rsid w:val="002B0199"/>
    <w:rsid w:val="002B0C15"/>
    <w:rsid w:val="002B16AB"/>
    <w:rsid w:val="002B1B1C"/>
    <w:rsid w:val="002B1BDC"/>
    <w:rsid w:val="002B3152"/>
    <w:rsid w:val="002B3C95"/>
    <w:rsid w:val="002B41CC"/>
    <w:rsid w:val="002B41EE"/>
    <w:rsid w:val="002B4513"/>
    <w:rsid w:val="002B4F63"/>
    <w:rsid w:val="002B7315"/>
    <w:rsid w:val="002C0F99"/>
    <w:rsid w:val="002C0FC8"/>
    <w:rsid w:val="002C4158"/>
    <w:rsid w:val="002C4D4F"/>
    <w:rsid w:val="002C52FD"/>
    <w:rsid w:val="002C548B"/>
    <w:rsid w:val="002C5C27"/>
    <w:rsid w:val="002D2B38"/>
    <w:rsid w:val="002D2EC6"/>
    <w:rsid w:val="002D34C3"/>
    <w:rsid w:val="002D5E66"/>
    <w:rsid w:val="002D612B"/>
    <w:rsid w:val="002D74A9"/>
    <w:rsid w:val="002D755B"/>
    <w:rsid w:val="002D7602"/>
    <w:rsid w:val="002E046F"/>
    <w:rsid w:val="002E1C16"/>
    <w:rsid w:val="002E3361"/>
    <w:rsid w:val="002E3C76"/>
    <w:rsid w:val="002E460B"/>
    <w:rsid w:val="002E5377"/>
    <w:rsid w:val="002E6E78"/>
    <w:rsid w:val="002F5581"/>
    <w:rsid w:val="002F6F79"/>
    <w:rsid w:val="002F73AC"/>
    <w:rsid w:val="0030158F"/>
    <w:rsid w:val="003043EF"/>
    <w:rsid w:val="0030508D"/>
    <w:rsid w:val="00305313"/>
    <w:rsid w:val="00306605"/>
    <w:rsid w:val="00310616"/>
    <w:rsid w:val="00313BAA"/>
    <w:rsid w:val="003147B9"/>
    <w:rsid w:val="00315698"/>
    <w:rsid w:val="0032173E"/>
    <w:rsid w:val="00322D8C"/>
    <w:rsid w:val="003268E3"/>
    <w:rsid w:val="003274C2"/>
    <w:rsid w:val="00330F03"/>
    <w:rsid w:val="00331544"/>
    <w:rsid w:val="00331DE4"/>
    <w:rsid w:val="00331E9A"/>
    <w:rsid w:val="00332740"/>
    <w:rsid w:val="003366CA"/>
    <w:rsid w:val="00336CCD"/>
    <w:rsid w:val="00337E62"/>
    <w:rsid w:val="003401E2"/>
    <w:rsid w:val="003414DD"/>
    <w:rsid w:val="003428EC"/>
    <w:rsid w:val="00342921"/>
    <w:rsid w:val="00343BC0"/>
    <w:rsid w:val="0034655F"/>
    <w:rsid w:val="003471A1"/>
    <w:rsid w:val="00347FE8"/>
    <w:rsid w:val="00350207"/>
    <w:rsid w:val="0035049A"/>
    <w:rsid w:val="003525D6"/>
    <w:rsid w:val="0035358F"/>
    <w:rsid w:val="00353B76"/>
    <w:rsid w:val="0035430F"/>
    <w:rsid w:val="00354628"/>
    <w:rsid w:val="00355FC6"/>
    <w:rsid w:val="003569A8"/>
    <w:rsid w:val="00356F1B"/>
    <w:rsid w:val="00357CA9"/>
    <w:rsid w:val="00360002"/>
    <w:rsid w:val="003603E4"/>
    <w:rsid w:val="003610E9"/>
    <w:rsid w:val="003624B6"/>
    <w:rsid w:val="003628AF"/>
    <w:rsid w:val="00362BD7"/>
    <w:rsid w:val="00364A89"/>
    <w:rsid w:val="00370503"/>
    <w:rsid w:val="00370F8C"/>
    <w:rsid w:val="00372FAF"/>
    <w:rsid w:val="0037418F"/>
    <w:rsid w:val="00375100"/>
    <w:rsid w:val="003757BE"/>
    <w:rsid w:val="00381939"/>
    <w:rsid w:val="0038206F"/>
    <w:rsid w:val="003822BC"/>
    <w:rsid w:val="00382992"/>
    <w:rsid w:val="00384BF4"/>
    <w:rsid w:val="003874BC"/>
    <w:rsid w:val="003874CF"/>
    <w:rsid w:val="0039590F"/>
    <w:rsid w:val="00395D22"/>
    <w:rsid w:val="003967AD"/>
    <w:rsid w:val="00396B22"/>
    <w:rsid w:val="003971ED"/>
    <w:rsid w:val="003A1386"/>
    <w:rsid w:val="003A1EC6"/>
    <w:rsid w:val="003A3B21"/>
    <w:rsid w:val="003A3B31"/>
    <w:rsid w:val="003A4168"/>
    <w:rsid w:val="003A45C2"/>
    <w:rsid w:val="003A6627"/>
    <w:rsid w:val="003A6B6D"/>
    <w:rsid w:val="003A6CB8"/>
    <w:rsid w:val="003B37A7"/>
    <w:rsid w:val="003B50FA"/>
    <w:rsid w:val="003B63F8"/>
    <w:rsid w:val="003B6AC0"/>
    <w:rsid w:val="003B6DE9"/>
    <w:rsid w:val="003C061B"/>
    <w:rsid w:val="003C13DA"/>
    <w:rsid w:val="003C3E6C"/>
    <w:rsid w:val="003C47C6"/>
    <w:rsid w:val="003C5C9B"/>
    <w:rsid w:val="003C5D99"/>
    <w:rsid w:val="003C6CF3"/>
    <w:rsid w:val="003C7C51"/>
    <w:rsid w:val="003D1972"/>
    <w:rsid w:val="003D1A2F"/>
    <w:rsid w:val="003D5DD4"/>
    <w:rsid w:val="003D694D"/>
    <w:rsid w:val="003D75E9"/>
    <w:rsid w:val="003E1AEF"/>
    <w:rsid w:val="003E2820"/>
    <w:rsid w:val="003E42EB"/>
    <w:rsid w:val="003E47C3"/>
    <w:rsid w:val="003E4D2E"/>
    <w:rsid w:val="003E7B98"/>
    <w:rsid w:val="003E7D86"/>
    <w:rsid w:val="003F020B"/>
    <w:rsid w:val="003F0777"/>
    <w:rsid w:val="003F20EC"/>
    <w:rsid w:val="003F2DB7"/>
    <w:rsid w:val="003F3816"/>
    <w:rsid w:val="003F50C6"/>
    <w:rsid w:val="003F593D"/>
    <w:rsid w:val="003F5E1A"/>
    <w:rsid w:val="003F62D1"/>
    <w:rsid w:val="003F7B2B"/>
    <w:rsid w:val="003F7CFA"/>
    <w:rsid w:val="0040014F"/>
    <w:rsid w:val="0040198B"/>
    <w:rsid w:val="00401B6E"/>
    <w:rsid w:val="004037C0"/>
    <w:rsid w:val="00404A76"/>
    <w:rsid w:val="00405306"/>
    <w:rsid w:val="00405486"/>
    <w:rsid w:val="0040652A"/>
    <w:rsid w:val="004079F0"/>
    <w:rsid w:val="0041053C"/>
    <w:rsid w:val="004106E3"/>
    <w:rsid w:val="00410E41"/>
    <w:rsid w:val="00412A35"/>
    <w:rsid w:val="00414922"/>
    <w:rsid w:val="00416431"/>
    <w:rsid w:val="00417A92"/>
    <w:rsid w:val="00417D8F"/>
    <w:rsid w:val="00417E3C"/>
    <w:rsid w:val="00421A8C"/>
    <w:rsid w:val="00422D3B"/>
    <w:rsid w:val="00422FFD"/>
    <w:rsid w:val="00426C44"/>
    <w:rsid w:val="00427202"/>
    <w:rsid w:val="00427BB9"/>
    <w:rsid w:val="00430B99"/>
    <w:rsid w:val="00431EDE"/>
    <w:rsid w:val="0043328D"/>
    <w:rsid w:val="00433C01"/>
    <w:rsid w:val="00433F85"/>
    <w:rsid w:val="00435378"/>
    <w:rsid w:val="00436D18"/>
    <w:rsid w:val="004379C0"/>
    <w:rsid w:val="00444419"/>
    <w:rsid w:val="00451C38"/>
    <w:rsid w:val="00453F4B"/>
    <w:rsid w:val="00454E9E"/>
    <w:rsid w:val="004609B8"/>
    <w:rsid w:val="00460BD5"/>
    <w:rsid w:val="00461157"/>
    <w:rsid w:val="0046246C"/>
    <w:rsid w:val="004628EC"/>
    <w:rsid w:val="0046391F"/>
    <w:rsid w:val="00464672"/>
    <w:rsid w:val="004655CD"/>
    <w:rsid w:val="0046591A"/>
    <w:rsid w:val="00467F53"/>
    <w:rsid w:val="00471EEC"/>
    <w:rsid w:val="0047222A"/>
    <w:rsid w:val="004722AF"/>
    <w:rsid w:val="004756A7"/>
    <w:rsid w:val="00475C3A"/>
    <w:rsid w:val="00476409"/>
    <w:rsid w:val="00476921"/>
    <w:rsid w:val="004812D8"/>
    <w:rsid w:val="004842CE"/>
    <w:rsid w:val="0048481D"/>
    <w:rsid w:val="00485BB9"/>
    <w:rsid w:val="00485CBA"/>
    <w:rsid w:val="00490E59"/>
    <w:rsid w:val="0049170E"/>
    <w:rsid w:val="00492F5A"/>
    <w:rsid w:val="00493A0E"/>
    <w:rsid w:val="004943D5"/>
    <w:rsid w:val="00494FD5"/>
    <w:rsid w:val="004970F8"/>
    <w:rsid w:val="004A47AF"/>
    <w:rsid w:val="004A50E2"/>
    <w:rsid w:val="004A655E"/>
    <w:rsid w:val="004A7421"/>
    <w:rsid w:val="004A7FAD"/>
    <w:rsid w:val="004B5278"/>
    <w:rsid w:val="004B5AAF"/>
    <w:rsid w:val="004B6415"/>
    <w:rsid w:val="004B65EE"/>
    <w:rsid w:val="004B6C6B"/>
    <w:rsid w:val="004C4578"/>
    <w:rsid w:val="004C5DAF"/>
    <w:rsid w:val="004C732E"/>
    <w:rsid w:val="004D0539"/>
    <w:rsid w:val="004D05DF"/>
    <w:rsid w:val="004D1A09"/>
    <w:rsid w:val="004D2FE9"/>
    <w:rsid w:val="004D4B62"/>
    <w:rsid w:val="004E07A2"/>
    <w:rsid w:val="004E0D85"/>
    <w:rsid w:val="004E2BF5"/>
    <w:rsid w:val="004E3B18"/>
    <w:rsid w:val="004E4426"/>
    <w:rsid w:val="004E4B76"/>
    <w:rsid w:val="004E4BD2"/>
    <w:rsid w:val="004E644B"/>
    <w:rsid w:val="004E68DF"/>
    <w:rsid w:val="004E724C"/>
    <w:rsid w:val="004F2A16"/>
    <w:rsid w:val="004F3292"/>
    <w:rsid w:val="004F364D"/>
    <w:rsid w:val="004F423E"/>
    <w:rsid w:val="004F49E4"/>
    <w:rsid w:val="004F592B"/>
    <w:rsid w:val="004F7029"/>
    <w:rsid w:val="00500EE6"/>
    <w:rsid w:val="00501A54"/>
    <w:rsid w:val="00501E3C"/>
    <w:rsid w:val="0050332C"/>
    <w:rsid w:val="00503E0D"/>
    <w:rsid w:val="00504943"/>
    <w:rsid w:val="005064B3"/>
    <w:rsid w:val="005110E7"/>
    <w:rsid w:val="00514489"/>
    <w:rsid w:val="00514931"/>
    <w:rsid w:val="00514F7D"/>
    <w:rsid w:val="00515024"/>
    <w:rsid w:val="00517273"/>
    <w:rsid w:val="00517F3D"/>
    <w:rsid w:val="005213EC"/>
    <w:rsid w:val="005249AE"/>
    <w:rsid w:val="00524C40"/>
    <w:rsid w:val="00524E41"/>
    <w:rsid w:val="00525DB1"/>
    <w:rsid w:val="005266F1"/>
    <w:rsid w:val="00526AFE"/>
    <w:rsid w:val="005279F3"/>
    <w:rsid w:val="00527BE6"/>
    <w:rsid w:val="00527CE0"/>
    <w:rsid w:val="0053277C"/>
    <w:rsid w:val="0053327D"/>
    <w:rsid w:val="00534FCF"/>
    <w:rsid w:val="00536D61"/>
    <w:rsid w:val="00537296"/>
    <w:rsid w:val="0053749E"/>
    <w:rsid w:val="005413B3"/>
    <w:rsid w:val="005416F3"/>
    <w:rsid w:val="0054241D"/>
    <w:rsid w:val="005429FB"/>
    <w:rsid w:val="005434F9"/>
    <w:rsid w:val="00544A06"/>
    <w:rsid w:val="00546381"/>
    <w:rsid w:val="005469FF"/>
    <w:rsid w:val="00547CA6"/>
    <w:rsid w:val="00551090"/>
    <w:rsid w:val="005522FF"/>
    <w:rsid w:val="005546B0"/>
    <w:rsid w:val="00554A9C"/>
    <w:rsid w:val="005563DC"/>
    <w:rsid w:val="0055685B"/>
    <w:rsid w:val="00557FB0"/>
    <w:rsid w:val="0056138B"/>
    <w:rsid w:val="005620E1"/>
    <w:rsid w:val="005648E5"/>
    <w:rsid w:val="00567147"/>
    <w:rsid w:val="0057042E"/>
    <w:rsid w:val="0057058E"/>
    <w:rsid w:val="00570A11"/>
    <w:rsid w:val="0057214B"/>
    <w:rsid w:val="00572544"/>
    <w:rsid w:val="005735DF"/>
    <w:rsid w:val="00574305"/>
    <w:rsid w:val="00574317"/>
    <w:rsid w:val="0057433F"/>
    <w:rsid w:val="00575D36"/>
    <w:rsid w:val="00577015"/>
    <w:rsid w:val="005778C6"/>
    <w:rsid w:val="0058151B"/>
    <w:rsid w:val="005827D6"/>
    <w:rsid w:val="005829CC"/>
    <w:rsid w:val="00584C2F"/>
    <w:rsid w:val="0058526E"/>
    <w:rsid w:val="00585789"/>
    <w:rsid w:val="005857D0"/>
    <w:rsid w:val="00585AC9"/>
    <w:rsid w:val="00585C15"/>
    <w:rsid w:val="00585CF5"/>
    <w:rsid w:val="00590CBC"/>
    <w:rsid w:val="005911BE"/>
    <w:rsid w:val="00592D33"/>
    <w:rsid w:val="00592FFE"/>
    <w:rsid w:val="005932BB"/>
    <w:rsid w:val="005935DA"/>
    <w:rsid w:val="00593B07"/>
    <w:rsid w:val="00595116"/>
    <w:rsid w:val="005954B0"/>
    <w:rsid w:val="005959CC"/>
    <w:rsid w:val="005A2736"/>
    <w:rsid w:val="005A2E61"/>
    <w:rsid w:val="005A34EA"/>
    <w:rsid w:val="005A464A"/>
    <w:rsid w:val="005B046C"/>
    <w:rsid w:val="005B0F71"/>
    <w:rsid w:val="005B1948"/>
    <w:rsid w:val="005B2145"/>
    <w:rsid w:val="005B32CE"/>
    <w:rsid w:val="005B4F0B"/>
    <w:rsid w:val="005B6BCD"/>
    <w:rsid w:val="005C0A13"/>
    <w:rsid w:val="005C0CFA"/>
    <w:rsid w:val="005C1557"/>
    <w:rsid w:val="005C1636"/>
    <w:rsid w:val="005C1EA3"/>
    <w:rsid w:val="005C57A2"/>
    <w:rsid w:val="005C6326"/>
    <w:rsid w:val="005C702E"/>
    <w:rsid w:val="005D02DF"/>
    <w:rsid w:val="005D138C"/>
    <w:rsid w:val="005D157B"/>
    <w:rsid w:val="005D15D9"/>
    <w:rsid w:val="005D3796"/>
    <w:rsid w:val="005D3E34"/>
    <w:rsid w:val="005D5103"/>
    <w:rsid w:val="005D6B80"/>
    <w:rsid w:val="005E0E04"/>
    <w:rsid w:val="005E1200"/>
    <w:rsid w:val="005E1456"/>
    <w:rsid w:val="005E1594"/>
    <w:rsid w:val="005E16EB"/>
    <w:rsid w:val="005E2C73"/>
    <w:rsid w:val="005E48EF"/>
    <w:rsid w:val="005E6D5B"/>
    <w:rsid w:val="005F0772"/>
    <w:rsid w:val="005F0A55"/>
    <w:rsid w:val="005F1074"/>
    <w:rsid w:val="005F1702"/>
    <w:rsid w:val="005F3928"/>
    <w:rsid w:val="005F3C26"/>
    <w:rsid w:val="005F5022"/>
    <w:rsid w:val="005F6BDA"/>
    <w:rsid w:val="005F7568"/>
    <w:rsid w:val="005F7B40"/>
    <w:rsid w:val="00600F60"/>
    <w:rsid w:val="0060159C"/>
    <w:rsid w:val="00602350"/>
    <w:rsid w:val="006024B6"/>
    <w:rsid w:val="006025AD"/>
    <w:rsid w:val="00602778"/>
    <w:rsid w:val="00602812"/>
    <w:rsid w:val="00602DF8"/>
    <w:rsid w:val="0060394E"/>
    <w:rsid w:val="00603ABF"/>
    <w:rsid w:val="00603E63"/>
    <w:rsid w:val="006076B1"/>
    <w:rsid w:val="0060777D"/>
    <w:rsid w:val="00607BBF"/>
    <w:rsid w:val="00610287"/>
    <w:rsid w:val="006115FF"/>
    <w:rsid w:val="00612175"/>
    <w:rsid w:val="00612FBE"/>
    <w:rsid w:val="00613E52"/>
    <w:rsid w:val="00616001"/>
    <w:rsid w:val="0062043F"/>
    <w:rsid w:val="00621289"/>
    <w:rsid w:val="00621DCB"/>
    <w:rsid w:val="00622358"/>
    <w:rsid w:val="00622856"/>
    <w:rsid w:val="00624448"/>
    <w:rsid w:val="00624F17"/>
    <w:rsid w:val="006255D5"/>
    <w:rsid w:val="00626D39"/>
    <w:rsid w:val="00626DF6"/>
    <w:rsid w:val="00627AAC"/>
    <w:rsid w:val="00627C37"/>
    <w:rsid w:val="00630980"/>
    <w:rsid w:val="0063646F"/>
    <w:rsid w:val="00636D38"/>
    <w:rsid w:val="00637B51"/>
    <w:rsid w:val="006415F4"/>
    <w:rsid w:val="00641B2A"/>
    <w:rsid w:val="00642D32"/>
    <w:rsid w:val="0064333E"/>
    <w:rsid w:val="006463E6"/>
    <w:rsid w:val="006502CA"/>
    <w:rsid w:val="006525E1"/>
    <w:rsid w:val="00652C85"/>
    <w:rsid w:val="00653CE1"/>
    <w:rsid w:val="00654007"/>
    <w:rsid w:val="00654B5A"/>
    <w:rsid w:val="00655AD5"/>
    <w:rsid w:val="00655B67"/>
    <w:rsid w:val="006561DC"/>
    <w:rsid w:val="006567BB"/>
    <w:rsid w:val="00656EBD"/>
    <w:rsid w:val="00661D77"/>
    <w:rsid w:val="00662233"/>
    <w:rsid w:val="0066252E"/>
    <w:rsid w:val="00664EE1"/>
    <w:rsid w:val="00665666"/>
    <w:rsid w:val="0066710F"/>
    <w:rsid w:val="0067215A"/>
    <w:rsid w:val="006745DF"/>
    <w:rsid w:val="00675016"/>
    <w:rsid w:val="0067772B"/>
    <w:rsid w:val="00680A09"/>
    <w:rsid w:val="006820A4"/>
    <w:rsid w:val="00684566"/>
    <w:rsid w:val="006877A2"/>
    <w:rsid w:val="00690265"/>
    <w:rsid w:val="006932FE"/>
    <w:rsid w:val="0069394F"/>
    <w:rsid w:val="00694D6F"/>
    <w:rsid w:val="00696D01"/>
    <w:rsid w:val="006A04AB"/>
    <w:rsid w:val="006A24C1"/>
    <w:rsid w:val="006A2AC8"/>
    <w:rsid w:val="006A34CE"/>
    <w:rsid w:val="006A4588"/>
    <w:rsid w:val="006A4C7F"/>
    <w:rsid w:val="006B06FD"/>
    <w:rsid w:val="006B0CF4"/>
    <w:rsid w:val="006B1E41"/>
    <w:rsid w:val="006B2146"/>
    <w:rsid w:val="006B377E"/>
    <w:rsid w:val="006B462C"/>
    <w:rsid w:val="006C0514"/>
    <w:rsid w:val="006C05F8"/>
    <w:rsid w:val="006C1535"/>
    <w:rsid w:val="006C1866"/>
    <w:rsid w:val="006C2210"/>
    <w:rsid w:val="006C547E"/>
    <w:rsid w:val="006C640D"/>
    <w:rsid w:val="006D0126"/>
    <w:rsid w:val="006D014F"/>
    <w:rsid w:val="006D157E"/>
    <w:rsid w:val="006D1B1E"/>
    <w:rsid w:val="006D62C9"/>
    <w:rsid w:val="006D678B"/>
    <w:rsid w:val="006E00AF"/>
    <w:rsid w:val="006E128C"/>
    <w:rsid w:val="006E2B4B"/>
    <w:rsid w:val="006E3300"/>
    <w:rsid w:val="006E3C5A"/>
    <w:rsid w:val="006E47C0"/>
    <w:rsid w:val="006E5F17"/>
    <w:rsid w:val="006E62FE"/>
    <w:rsid w:val="006E6E7D"/>
    <w:rsid w:val="006E7194"/>
    <w:rsid w:val="006E71DB"/>
    <w:rsid w:val="006E7333"/>
    <w:rsid w:val="006E79A0"/>
    <w:rsid w:val="006E7EC4"/>
    <w:rsid w:val="006F0100"/>
    <w:rsid w:val="006F0A49"/>
    <w:rsid w:val="006F1939"/>
    <w:rsid w:val="006F521F"/>
    <w:rsid w:val="006F5E48"/>
    <w:rsid w:val="006F6636"/>
    <w:rsid w:val="006F6F95"/>
    <w:rsid w:val="006F7F90"/>
    <w:rsid w:val="00700C93"/>
    <w:rsid w:val="00700F35"/>
    <w:rsid w:val="007010A7"/>
    <w:rsid w:val="00703AAB"/>
    <w:rsid w:val="00704C47"/>
    <w:rsid w:val="00705320"/>
    <w:rsid w:val="007060F3"/>
    <w:rsid w:val="00706970"/>
    <w:rsid w:val="00706AB3"/>
    <w:rsid w:val="0070721E"/>
    <w:rsid w:val="007074C6"/>
    <w:rsid w:val="0071118A"/>
    <w:rsid w:val="00712A13"/>
    <w:rsid w:val="00715104"/>
    <w:rsid w:val="00716B05"/>
    <w:rsid w:val="00721196"/>
    <w:rsid w:val="007234F7"/>
    <w:rsid w:val="00723DA2"/>
    <w:rsid w:val="007242B4"/>
    <w:rsid w:val="0072470F"/>
    <w:rsid w:val="007247AB"/>
    <w:rsid w:val="0072609A"/>
    <w:rsid w:val="00726AA1"/>
    <w:rsid w:val="00726EE0"/>
    <w:rsid w:val="00731A45"/>
    <w:rsid w:val="0073330F"/>
    <w:rsid w:val="00737667"/>
    <w:rsid w:val="00737699"/>
    <w:rsid w:val="00737C5C"/>
    <w:rsid w:val="00737C9D"/>
    <w:rsid w:val="00741C6A"/>
    <w:rsid w:val="0074280D"/>
    <w:rsid w:val="00742E0A"/>
    <w:rsid w:val="007435A4"/>
    <w:rsid w:val="00744AD7"/>
    <w:rsid w:val="00744E80"/>
    <w:rsid w:val="00746E74"/>
    <w:rsid w:val="00750BEA"/>
    <w:rsid w:val="00750E20"/>
    <w:rsid w:val="007523B0"/>
    <w:rsid w:val="00752436"/>
    <w:rsid w:val="0075350A"/>
    <w:rsid w:val="00753C1A"/>
    <w:rsid w:val="007541FF"/>
    <w:rsid w:val="007557AB"/>
    <w:rsid w:val="007557EA"/>
    <w:rsid w:val="00756023"/>
    <w:rsid w:val="007573FD"/>
    <w:rsid w:val="00757A2A"/>
    <w:rsid w:val="00761716"/>
    <w:rsid w:val="00764547"/>
    <w:rsid w:val="00765E63"/>
    <w:rsid w:val="007664C3"/>
    <w:rsid w:val="00766DA7"/>
    <w:rsid w:val="007744AA"/>
    <w:rsid w:val="007748FF"/>
    <w:rsid w:val="00775176"/>
    <w:rsid w:val="00776338"/>
    <w:rsid w:val="0077673F"/>
    <w:rsid w:val="00777024"/>
    <w:rsid w:val="00777CAF"/>
    <w:rsid w:val="00777DFE"/>
    <w:rsid w:val="007804AC"/>
    <w:rsid w:val="00780D93"/>
    <w:rsid w:val="00781117"/>
    <w:rsid w:val="00783319"/>
    <w:rsid w:val="007837B9"/>
    <w:rsid w:val="00783B74"/>
    <w:rsid w:val="007842BC"/>
    <w:rsid w:val="00784C28"/>
    <w:rsid w:val="00787656"/>
    <w:rsid w:val="00792CAF"/>
    <w:rsid w:val="00795860"/>
    <w:rsid w:val="00797E01"/>
    <w:rsid w:val="007A09A5"/>
    <w:rsid w:val="007A2379"/>
    <w:rsid w:val="007A3D45"/>
    <w:rsid w:val="007A3E54"/>
    <w:rsid w:val="007A53A9"/>
    <w:rsid w:val="007A6122"/>
    <w:rsid w:val="007A613E"/>
    <w:rsid w:val="007A627C"/>
    <w:rsid w:val="007B0343"/>
    <w:rsid w:val="007B1ECF"/>
    <w:rsid w:val="007B37BB"/>
    <w:rsid w:val="007B5232"/>
    <w:rsid w:val="007B6066"/>
    <w:rsid w:val="007B6E48"/>
    <w:rsid w:val="007B7C32"/>
    <w:rsid w:val="007B7CB3"/>
    <w:rsid w:val="007C1965"/>
    <w:rsid w:val="007C1D06"/>
    <w:rsid w:val="007C1EDF"/>
    <w:rsid w:val="007C1FF5"/>
    <w:rsid w:val="007C2B2B"/>
    <w:rsid w:val="007C325A"/>
    <w:rsid w:val="007C3ACB"/>
    <w:rsid w:val="007C415C"/>
    <w:rsid w:val="007C4B2C"/>
    <w:rsid w:val="007C4D8D"/>
    <w:rsid w:val="007C582C"/>
    <w:rsid w:val="007C7025"/>
    <w:rsid w:val="007C718F"/>
    <w:rsid w:val="007D09C5"/>
    <w:rsid w:val="007D1DC7"/>
    <w:rsid w:val="007D21E0"/>
    <w:rsid w:val="007D2709"/>
    <w:rsid w:val="007D3D89"/>
    <w:rsid w:val="007D42EA"/>
    <w:rsid w:val="007D57F3"/>
    <w:rsid w:val="007D5A25"/>
    <w:rsid w:val="007E0BBF"/>
    <w:rsid w:val="007E1021"/>
    <w:rsid w:val="007E1027"/>
    <w:rsid w:val="007E20A7"/>
    <w:rsid w:val="007E3731"/>
    <w:rsid w:val="007E3811"/>
    <w:rsid w:val="007E401B"/>
    <w:rsid w:val="007E5435"/>
    <w:rsid w:val="007E5E42"/>
    <w:rsid w:val="007E64DA"/>
    <w:rsid w:val="007E7150"/>
    <w:rsid w:val="007E7710"/>
    <w:rsid w:val="007E7D10"/>
    <w:rsid w:val="007F1770"/>
    <w:rsid w:val="007F1B54"/>
    <w:rsid w:val="007F20F8"/>
    <w:rsid w:val="007F49B1"/>
    <w:rsid w:val="007F5CD8"/>
    <w:rsid w:val="007F6030"/>
    <w:rsid w:val="007F6ABD"/>
    <w:rsid w:val="007F6C2C"/>
    <w:rsid w:val="007F7DDA"/>
    <w:rsid w:val="008006D9"/>
    <w:rsid w:val="00801056"/>
    <w:rsid w:val="00801670"/>
    <w:rsid w:val="008023D3"/>
    <w:rsid w:val="00802B70"/>
    <w:rsid w:val="00803BAC"/>
    <w:rsid w:val="0080461B"/>
    <w:rsid w:val="00804671"/>
    <w:rsid w:val="008046AA"/>
    <w:rsid w:val="00805016"/>
    <w:rsid w:val="00805E36"/>
    <w:rsid w:val="008107BD"/>
    <w:rsid w:val="00811A90"/>
    <w:rsid w:val="00811ABA"/>
    <w:rsid w:val="00815D13"/>
    <w:rsid w:val="00816589"/>
    <w:rsid w:val="00816DA9"/>
    <w:rsid w:val="008177C8"/>
    <w:rsid w:val="008208A5"/>
    <w:rsid w:val="008216C1"/>
    <w:rsid w:val="00821D1B"/>
    <w:rsid w:val="008229B4"/>
    <w:rsid w:val="00826004"/>
    <w:rsid w:val="008312D4"/>
    <w:rsid w:val="00831735"/>
    <w:rsid w:val="008339D7"/>
    <w:rsid w:val="00833D5B"/>
    <w:rsid w:val="008353C6"/>
    <w:rsid w:val="00836FDD"/>
    <w:rsid w:val="00840C8F"/>
    <w:rsid w:val="00841016"/>
    <w:rsid w:val="008417AB"/>
    <w:rsid w:val="00842017"/>
    <w:rsid w:val="008421F2"/>
    <w:rsid w:val="00845B88"/>
    <w:rsid w:val="00851E86"/>
    <w:rsid w:val="0085350B"/>
    <w:rsid w:val="008538C3"/>
    <w:rsid w:val="008539A0"/>
    <w:rsid w:val="00853A0B"/>
    <w:rsid w:val="00855624"/>
    <w:rsid w:val="008569B0"/>
    <w:rsid w:val="008571F7"/>
    <w:rsid w:val="00857FFA"/>
    <w:rsid w:val="008605D1"/>
    <w:rsid w:val="00862096"/>
    <w:rsid w:val="008622BC"/>
    <w:rsid w:val="00862764"/>
    <w:rsid w:val="00862A0E"/>
    <w:rsid w:val="0086542C"/>
    <w:rsid w:val="0086570D"/>
    <w:rsid w:val="00867036"/>
    <w:rsid w:val="00867132"/>
    <w:rsid w:val="00867B75"/>
    <w:rsid w:val="00867F09"/>
    <w:rsid w:val="008701B7"/>
    <w:rsid w:val="00870647"/>
    <w:rsid w:val="00870B94"/>
    <w:rsid w:val="00871F54"/>
    <w:rsid w:val="00873A48"/>
    <w:rsid w:val="00874CB6"/>
    <w:rsid w:val="00875E42"/>
    <w:rsid w:val="00877F5E"/>
    <w:rsid w:val="008816CF"/>
    <w:rsid w:val="00881DC1"/>
    <w:rsid w:val="00882211"/>
    <w:rsid w:val="008841B1"/>
    <w:rsid w:val="008851EB"/>
    <w:rsid w:val="00885940"/>
    <w:rsid w:val="00885D0C"/>
    <w:rsid w:val="00885D62"/>
    <w:rsid w:val="0088731B"/>
    <w:rsid w:val="00890ACD"/>
    <w:rsid w:val="0089211D"/>
    <w:rsid w:val="00893F1F"/>
    <w:rsid w:val="00894207"/>
    <w:rsid w:val="00894604"/>
    <w:rsid w:val="008A159B"/>
    <w:rsid w:val="008A3583"/>
    <w:rsid w:val="008A5236"/>
    <w:rsid w:val="008A671C"/>
    <w:rsid w:val="008A6C8B"/>
    <w:rsid w:val="008A7563"/>
    <w:rsid w:val="008B1065"/>
    <w:rsid w:val="008B4002"/>
    <w:rsid w:val="008B40BA"/>
    <w:rsid w:val="008B42F1"/>
    <w:rsid w:val="008B4485"/>
    <w:rsid w:val="008B52D9"/>
    <w:rsid w:val="008B5930"/>
    <w:rsid w:val="008B613D"/>
    <w:rsid w:val="008B6AE9"/>
    <w:rsid w:val="008B6E0C"/>
    <w:rsid w:val="008C0F39"/>
    <w:rsid w:val="008C1439"/>
    <w:rsid w:val="008C278F"/>
    <w:rsid w:val="008C4040"/>
    <w:rsid w:val="008C49BC"/>
    <w:rsid w:val="008D111A"/>
    <w:rsid w:val="008D1EB4"/>
    <w:rsid w:val="008D2BFA"/>
    <w:rsid w:val="008D56E4"/>
    <w:rsid w:val="008D6088"/>
    <w:rsid w:val="008D6393"/>
    <w:rsid w:val="008D73E7"/>
    <w:rsid w:val="008E0B8E"/>
    <w:rsid w:val="008E0C14"/>
    <w:rsid w:val="008E0CB4"/>
    <w:rsid w:val="008E0D0F"/>
    <w:rsid w:val="008E244A"/>
    <w:rsid w:val="008E271E"/>
    <w:rsid w:val="008E2E8F"/>
    <w:rsid w:val="008F063C"/>
    <w:rsid w:val="008F1044"/>
    <w:rsid w:val="008F204B"/>
    <w:rsid w:val="008F3086"/>
    <w:rsid w:val="008F34D0"/>
    <w:rsid w:val="008F3F8E"/>
    <w:rsid w:val="008F6008"/>
    <w:rsid w:val="008F7CD2"/>
    <w:rsid w:val="00901C67"/>
    <w:rsid w:val="00903233"/>
    <w:rsid w:val="009032C7"/>
    <w:rsid w:val="00906A16"/>
    <w:rsid w:val="0091061F"/>
    <w:rsid w:val="009137D6"/>
    <w:rsid w:val="009159B3"/>
    <w:rsid w:val="00915CB2"/>
    <w:rsid w:val="00917992"/>
    <w:rsid w:val="00920673"/>
    <w:rsid w:val="00920C4B"/>
    <w:rsid w:val="0092134B"/>
    <w:rsid w:val="00921DED"/>
    <w:rsid w:val="00923A32"/>
    <w:rsid w:val="0092427A"/>
    <w:rsid w:val="0092476A"/>
    <w:rsid w:val="009265BC"/>
    <w:rsid w:val="00926A16"/>
    <w:rsid w:val="00926D1A"/>
    <w:rsid w:val="0092706A"/>
    <w:rsid w:val="009270F7"/>
    <w:rsid w:val="00927B29"/>
    <w:rsid w:val="00930529"/>
    <w:rsid w:val="009306A3"/>
    <w:rsid w:val="00930BCB"/>
    <w:rsid w:val="00931421"/>
    <w:rsid w:val="00933272"/>
    <w:rsid w:val="0093388F"/>
    <w:rsid w:val="0093408B"/>
    <w:rsid w:val="00934354"/>
    <w:rsid w:val="009352D3"/>
    <w:rsid w:val="0093613C"/>
    <w:rsid w:val="00936289"/>
    <w:rsid w:val="00936D99"/>
    <w:rsid w:val="00936E55"/>
    <w:rsid w:val="00941748"/>
    <w:rsid w:val="0094263F"/>
    <w:rsid w:val="009435D5"/>
    <w:rsid w:val="0094436C"/>
    <w:rsid w:val="009443DB"/>
    <w:rsid w:val="009450C1"/>
    <w:rsid w:val="009460D3"/>
    <w:rsid w:val="0094656C"/>
    <w:rsid w:val="009509BE"/>
    <w:rsid w:val="009514AB"/>
    <w:rsid w:val="00952E1E"/>
    <w:rsid w:val="00953FAD"/>
    <w:rsid w:val="00957D76"/>
    <w:rsid w:val="00960B01"/>
    <w:rsid w:val="00960D5E"/>
    <w:rsid w:val="009615C8"/>
    <w:rsid w:val="0096236E"/>
    <w:rsid w:val="009636F5"/>
    <w:rsid w:val="009647B5"/>
    <w:rsid w:val="00964EE2"/>
    <w:rsid w:val="00965510"/>
    <w:rsid w:val="009738C4"/>
    <w:rsid w:val="00973D8A"/>
    <w:rsid w:val="00974D4D"/>
    <w:rsid w:val="00975BC0"/>
    <w:rsid w:val="0097705A"/>
    <w:rsid w:val="00977F2B"/>
    <w:rsid w:val="0098118D"/>
    <w:rsid w:val="009815D9"/>
    <w:rsid w:val="00981EC3"/>
    <w:rsid w:val="00981FE6"/>
    <w:rsid w:val="0098229E"/>
    <w:rsid w:val="00983581"/>
    <w:rsid w:val="009841DD"/>
    <w:rsid w:val="009842D4"/>
    <w:rsid w:val="009850EF"/>
    <w:rsid w:val="0098550D"/>
    <w:rsid w:val="0098566B"/>
    <w:rsid w:val="0099182B"/>
    <w:rsid w:val="00991C8E"/>
    <w:rsid w:val="00993418"/>
    <w:rsid w:val="009940F9"/>
    <w:rsid w:val="00996C0C"/>
    <w:rsid w:val="009A1C69"/>
    <w:rsid w:val="009A2437"/>
    <w:rsid w:val="009A4A81"/>
    <w:rsid w:val="009A4AC7"/>
    <w:rsid w:val="009A5D4E"/>
    <w:rsid w:val="009A6464"/>
    <w:rsid w:val="009A6930"/>
    <w:rsid w:val="009B02BB"/>
    <w:rsid w:val="009B03FD"/>
    <w:rsid w:val="009B0B29"/>
    <w:rsid w:val="009B1B38"/>
    <w:rsid w:val="009B2237"/>
    <w:rsid w:val="009B2546"/>
    <w:rsid w:val="009B38B3"/>
    <w:rsid w:val="009B43D0"/>
    <w:rsid w:val="009B51D5"/>
    <w:rsid w:val="009B64E4"/>
    <w:rsid w:val="009B6D39"/>
    <w:rsid w:val="009B735E"/>
    <w:rsid w:val="009C1C7A"/>
    <w:rsid w:val="009C2BC4"/>
    <w:rsid w:val="009C2C24"/>
    <w:rsid w:val="009C47B2"/>
    <w:rsid w:val="009C4C98"/>
    <w:rsid w:val="009C56C9"/>
    <w:rsid w:val="009C60E8"/>
    <w:rsid w:val="009C6CD0"/>
    <w:rsid w:val="009D02F4"/>
    <w:rsid w:val="009D3FC1"/>
    <w:rsid w:val="009D55E7"/>
    <w:rsid w:val="009D6E3B"/>
    <w:rsid w:val="009E0D7E"/>
    <w:rsid w:val="009E0F1C"/>
    <w:rsid w:val="009E2472"/>
    <w:rsid w:val="009E2579"/>
    <w:rsid w:val="009E3BF3"/>
    <w:rsid w:val="009E4BB7"/>
    <w:rsid w:val="009E5053"/>
    <w:rsid w:val="009E5819"/>
    <w:rsid w:val="009E67BB"/>
    <w:rsid w:val="009E788D"/>
    <w:rsid w:val="009F2AFC"/>
    <w:rsid w:val="009F3AAC"/>
    <w:rsid w:val="009F53A5"/>
    <w:rsid w:val="009F6D3C"/>
    <w:rsid w:val="009F6EF9"/>
    <w:rsid w:val="009F7413"/>
    <w:rsid w:val="009F7AE2"/>
    <w:rsid w:val="00A0472D"/>
    <w:rsid w:val="00A0714A"/>
    <w:rsid w:val="00A0743E"/>
    <w:rsid w:val="00A1365A"/>
    <w:rsid w:val="00A138EB"/>
    <w:rsid w:val="00A13993"/>
    <w:rsid w:val="00A16DE8"/>
    <w:rsid w:val="00A17A99"/>
    <w:rsid w:val="00A202DB"/>
    <w:rsid w:val="00A20AF1"/>
    <w:rsid w:val="00A2154C"/>
    <w:rsid w:val="00A24F4B"/>
    <w:rsid w:val="00A255E3"/>
    <w:rsid w:val="00A25F54"/>
    <w:rsid w:val="00A26222"/>
    <w:rsid w:val="00A270F9"/>
    <w:rsid w:val="00A2745D"/>
    <w:rsid w:val="00A30E01"/>
    <w:rsid w:val="00A32616"/>
    <w:rsid w:val="00A3340F"/>
    <w:rsid w:val="00A34D0C"/>
    <w:rsid w:val="00A35D5F"/>
    <w:rsid w:val="00A37211"/>
    <w:rsid w:val="00A3767C"/>
    <w:rsid w:val="00A37952"/>
    <w:rsid w:val="00A41185"/>
    <w:rsid w:val="00A41ECF"/>
    <w:rsid w:val="00A42D2B"/>
    <w:rsid w:val="00A43263"/>
    <w:rsid w:val="00A441B6"/>
    <w:rsid w:val="00A44505"/>
    <w:rsid w:val="00A45693"/>
    <w:rsid w:val="00A46CD1"/>
    <w:rsid w:val="00A501F1"/>
    <w:rsid w:val="00A5073E"/>
    <w:rsid w:val="00A52BB4"/>
    <w:rsid w:val="00A53FD9"/>
    <w:rsid w:val="00A54F7A"/>
    <w:rsid w:val="00A56333"/>
    <w:rsid w:val="00A564C2"/>
    <w:rsid w:val="00A56918"/>
    <w:rsid w:val="00A57AC5"/>
    <w:rsid w:val="00A609DA"/>
    <w:rsid w:val="00A61E1C"/>
    <w:rsid w:val="00A64F7B"/>
    <w:rsid w:val="00A6771A"/>
    <w:rsid w:val="00A67A45"/>
    <w:rsid w:val="00A67BF8"/>
    <w:rsid w:val="00A704EA"/>
    <w:rsid w:val="00A70C3B"/>
    <w:rsid w:val="00A71108"/>
    <w:rsid w:val="00A72E57"/>
    <w:rsid w:val="00A72FD2"/>
    <w:rsid w:val="00A76278"/>
    <w:rsid w:val="00A76D56"/>
    <w:rsid w:val="00A770B8"/>
    <w:rsid w:val="00A77738"/>
    <w:rsid w:val="00A77E32"/>
    <w:rsid w:val="00A80842"/>
    <w:rsid w:val="00A81032"/>
    <w:rsid w:val="00A82CE7"/>
    <w:rsid w:val="00A82EE1"/>
    <w:rsid w:val="00A84092"/>
    <w:rsid w:val="00A8470D"/>
    <w:rsid w:val="00A848E5"/>
    <w:rsid w:val="00A8592A"/>
    <w:rsid w:val="00A864D6"/>
    <w:rsid w:val="00A86C06"/>
    <w:rsid w:val="00A94193"/>
    <w:rsid w:val="00A9482B"/>
    <w:rsid w:val="00A949DC"/>
    <w:rsid w:val="00A94A64"/>
    <w:rsid w:val="00A975A7"/>
    <w:rsid w:val="00A9783B"/>
    <w:rsid w:val="00A97A58"/>
    <w:rsid w:val="00AA2078"/>
    <w:rsid w:val="00AA7C69"/>
    <w:rsid w:val="00AB29DB"/>
    <w:rsid w:val="00AB3DB4"/>
    <w:rsid w:val="00AB40E9"/>
    <w:rsid w:val="00AB5590"/>
    <w:rsid w:val="00AB5C81"/>
    <w:rsid w:val="00AB5EBE"/>
    <w:rsid w:val="00AB5F9B"/>
    <w:rsid w:val="00AB7F15"/>
    <w:rsid w:val="00AC0376"/>
    <w:rsid w:val="00AC2854"/>
    <w:rsid w:val="00AC405E"/>
    <w:rsid w:val="00AC498C"/>
    <w:rsid w:val="00AC5274"/>
    <w:rsid w:val="00AC5A88"/>
    <w:rsid w:val="00AC5B83"/>
    <w:rsid w:val="00AC75D4"/>
    <w:rsid w:val="00AD0597"/>
    <w:rsid w:val="00AD0896"/>
    <w:rsid w:val="00AD12A2"/>
    <w:rsid w:val="00AD192A"/>
    <w:rsid w:val="00AD1F5C"/>
    <w:rsid w:val="00AD1FB2"/>
    <w:rsid w:val="00AD28B7"/>
    <w:rsid w:val="00AD3D25"/>
    <w:rsid w:val="00AD4D80"/>
    <w:rsid w:val="00AD500F"/>
    <w:rsid w:val="00AD50B6"/>
    <w:rsid w:val="00AE0A80"/>
    <w:rsid w:val="00AE19BF"/>
    <w:rsid w:val="00AE255A"/>
    <w:rsid w:val="00AE410B"/>
    <w:rsid w:val="00AF0646"/>
    <w:rsid w:val="00AF06C0"/>
    <w:rsid w:val="00AF0B22"/>
    <w:rsid w:val="00AF2095"/>
    <w:rsid w:val="00AF5F7B"/>
    <w:rsid w:val="00AF69FD"/>
    <w:rsid w:val="00AF7151"/>
    <w:rsid w:val="00AF790A"/>
    <w:rsid w:val="00B00912"/>
    <w:rsid w:val="00B01804"/>
    <w:rsid w:val="00B0213D"/>
    <w:rsid w:val="00B023EA"/>
    <w:rsid w:val="00B053E4"/>
    <w:rsid w:val="00B06CA6"/>
    <w:rsid w:val="00B12348"/>
    <w:rsid w:val="00B13285"/>
    <w:rsid w:val="00B14C68"/>
    <w:rsid w:val="00B16025"/>
    <w:rsid w:val="00B17A74"/>
    <w:rsid w:val="00B17C8E"/>
    <w:rsid w:val="00B211D6"/>
    <w:rsid w:val="00B21210"/>
    <w:rsid w:val="00B21618"/>
    <w:rsid w:val="00B22347"/>
    <w:rsid w:val="00B228D9"/>
    <w:rsid w:val="00B24537"/>
    <w:rsid w:val="00B25190"/>
    <w:rsid w:val="00B25D6A"/>
    <w:rsid w:val="00B26136"/>
    <w:rsid w:val="00B30A68"/>
    <w:rsid w:val="00B30E55"/>
    <w:rsid w:val="00B31065"/>
    <w:rsid w:val="00B3256E"/>
    <w:rsid w:val="00B3383B"/>
    <w:rsid w:val="00B33EDB"/>
    <w:rsid w:val="00B341AE"/>
    <w:rsid w:val="00B34E45"/>
    <w:rsid w:val="00B35681"/>
    <w:rsid w:val="00B36240"/>
    <w:rsid w:val="00B36E1B"/>
    <w:rsid w:val="00B40412"/>
    <w:rsid w:val="00B410A4"/>
    <w:rsid w:val="00B43564"/>
    <w:rsid w:val="00B452CF"/>
    <w:rsid w:val="00B4633E"/>
    <w:rsid w:val="00B50E9D"/>
    <w:rsid w:val="00B51325"/>
    <w:rsid w:val="00B51A7C"/>
    <w:rsid w:val="00B51CF1"/>
    <w:rsid w:val="00B53049"/>
    <w:rsid w:val="00B5470D"/>
    <w:rsid w:val="00B54D57"/>
    <w:rsid w:val="00B561D6"/>
    <w:rsid w:val="00B57775"/>
    <w:rsid w:val="00B57E92"/>
    <w:rsid w:val="00B63351"/>
    <w:rsid w:val="00B636ED"/>
    <w:rsid w:val="00B639A1"/>
    <w:rsid w:val="00B63FC5"/>
    <w:rsid w:val="00B65093"/>
    <w:rsid w:val="00B663D7"/>
    <w:rsid w:val="00B6696C"/>
    <w:rsid w:val="00B67E8F"/>
    <w:rsid w:val="00B70D5D"/>
    <w:rsid w:val="00B71474"/>
    <w:rsid w:val="00B7233F"/>
    <w:rsid w:val="00B72CFF"/>
    <w:rsid w:val="00B72DDC"/>
    <w:rsid w:val="00B73E9F"/>
    <w:rsid w:val="00B74598"/>
    <w:rsid w:val="00B7527F"/>
    <w:rsid w:val="00B754A6"/>
    <w:rsid w:val="00B75F98"/>
    <w:rsid w:val="00B77C8C"/>
    <w:rsid w:val="00B77E34"/>
    <w:rsid w:val="00B80694"/>
    <w:rsid w:val="00B80D2F"/>
    <w:rsid w:val="00B81788"/>
    <w:rsid w:val="00B819B9"/>
    <w:rsid w:val="00B8264C"/>
    <w:rsid w:val="00B82669"/>
    <w:rsid w:val="00B82BB1"/>
    <w:rsid w:val="00B82FD6"/>
    <w:rsid w:val="00B83AA2"/>
    <w:rsid w:val="00B86D15"/>
    <w:rsid w:val="00B91354"/>
    <w:rsid w:val="00B92475"/>
    <w:rsid w:val="00B93263"/>
    <w:rsid w:val="00B943D1"/>
    <w:rsid w:val="00B94CC8"/>
    <w:rsid w:val="00B94F94"/>
    <w:rsid w:val="00B95653"/>
    <w:rsid w:val="00B972A1"/>
    <w:rsid w:val="00B9777E"/>
    <w:rsid w:val="00BA0445"/>
    <w:rsid w:val="00BA0A14"/>
    <w:rsid w:val="00BA0C31"/>
    <w:rsid w:val="00BA19CE"/>
    <w:rsid w:val="00BA3E68"/>
    <w:rsid w:val="00BA5072"/>
    <w:rsid w:val="00BA508D"/>
    <w:rsid w:val="00BA520B"/>
    <w:rsid w:val="00BA75E0"/>
    <w:rsid w:val="00BA794D"/>
    <w:rsid w:val="00BB0FF3"/>
    <w:rsid w:val="00BB1B33"/>
    <w:rsid w:val="00BB5402"/>
    <w:rsid w:val="00BB72B3"/>
    <w:rsid w:val="00BB7EC7"/>
    <w:rsid w:val="00BC0CF2"/>
    <w:rsid w:val="00BC128A"/>
    <w:rsid w:val="00BC181A"/>
    <w:rsid w:val="00BC2750"/>
    <w:rsid w:val="00BC3251"/>
    <w:rsid w:val="00BC4930"/>
    <w:rsid w:val="00BC5E9B"/>
    <w:rsid w:val="00BD092D"/>
    <w:rsid w:val="00BD2A27"/>
    <w:rsid w:val="00BD304E"/>
    <w:rsid w:val="00BD33BC"/>
    <w:rsid w:val="00BD534E"/>
    <w:rsid w:val="00BD5C0D"/>
    <w:rsid w:val="00BD636B"/>
    <w:rsid w:val="00BD6CEB"/>
    <w:rsid w:val="00BE087D"/>
    <w:rsid w:val="00BE0970"/>
    <w:rsid w:val="00BE178D"/>
    <w:rsid w:val="00BE261C"/>
    <w:rsid w:val="00BE2785"/>
    <w:rsid w:val="00BE2BF9"/>
    <w:rsid w:val="00BE2BFB"/>
    <w:rsid w:val="00BE4EC5"/>
    <w:rsid w:val="00BE525D"/>
    <w:rsid w:val="00BE5958"/>
    <w:rsid w:val="00BE639F"/>
    <w:rsid w:val="00BE7969"/>
    <w:rsid w:val="00BF0ED8"/>
    <w:rsid w:val="00BF11C3"/>
    <w:rsid w:val="00BF2746"/>
    <w:rsid w:val="00BF4C11"/>
    <w:rsid w:val="00BF4E5A"/>
    <w:rsid w:val="00BF4F79"/>
    <w:rsid w:val="00BF5212"/>
    <w:rsid w:val="00BF58F9"/>
    <w:rsid w:val="00BF5B5E"/>
    <w:rsid w:val="00BF732F"/>
    <w:rsid w:val="00BF78BC"/>
    <w:rsid w:val="00BF79B5"/>
    <w:rsid w:val="00BF7AC0"/>
    <w:rsid w:val="00C0052D"/>
    <w:rsid w:val="00C0075B"/>
    <w:rsid w:val="00C00DBB"/>
    <w:rsid w:val="00C02135"/>
    <w:rsid w:val="00C02498"/>
    <w:rsid w:val="00C03F31"/>
    <w:rsid w:val="00C04DD5"/>
    <w:rsid w:val="00C069A0"/>
    <w:rsid w:val="00C07A9D"/>
    <w:rsid w:val="00C07EEC"/>
    <w:rsid w:val="00C106AB"/>
    <w:rsid w:val="00C11C1C"/>
    <w:rsid w:val="00C12515"/>
    <w:rsid w:val="00C13B7E"/>
    <w:rsid w:val="00C13BD4"/>
    <w:rsid w:val="00C13DB6"/>
    <w:rsid w:val="00C14309"/>
    <w:rsid w:val="00C15804"/>
    <w:rsid w:val="00C205C4"/>
    <w:rsid w:val="00C2088E"/>
    <w:rsid w:val="00C21E4E"/>
    <w:rsid w:val="00C21F94"/>
    <w:rsid w:val="00C22800"/>
    <w:rsid w:val="00C243D4"/>
    <w:rsid w:val="00C25732"/>
    <w:rsid w:val="00C275FA"/>
    <w:rsid w:val="00C30759"/>
    <w:rsid w:val="00C3089F"/>
    <w:rsid w:val="00C332A7"/>
    <w:rsid w:val="00C333AA"/>
    <w:rsid w:val="00C341DB"/>
    <w:rsid w:val="00C353CB"/>
    <w:rsid w:val="00C416AA"/>
    <w:rsid w:val="00C432FC"/>
    <w:rsid w:val="00C454FA"/>
    <w:rsid w:val="00C46B92"/>
    <w:rsid w:val="00C46F1F"/>
    <w:rsid w:val="00C47CA3"/>
    <w:rsid w:val="00C510A6"/>
    <w:rsid w:val="00C51D2F"/>
    <w:rsid w:val="00C5424E"/>
    <w:rsid w:val="00C56BAA"/>
    <w:rsid w:val="00C57693"/>
    <w:rsid w:val="00C57C1B"/>
    <w:rsid w:val="00C6128B"/>
    <w:rsid w:val="00C6161B"/>
    <w:rsid w:val="00C6345B"/>
    <w:rsid w:val="00C63999"/>
    <w:rsid w:val="00C70122"/>
    <w:rsid w:val="00C707DE"/>
    <w:rsid w:val="00C712EC"/>
    <w:rsid w:val="00C734A9"/>
    <w:rsid w:val="00C7412B"/>
    <w:rsid w:val="00C75EEF"/>
    <w:rsid w:val="00C76436"/>
    <w:rsid w:val="00C7697D"/>
    <w:rsid w:val="00C77626"/>
    <w:rsid w:val="00C77E0C"/>
    <w:rsid w:val="00C802AB"/>
    <w:rsid w:val="00C80A14"/>
    <w:rsid w:val="00C81168"/>
    <w:rsid w:val="00C852FD"/>
    <w:rsid w:val="00C85A48"/>
    <w:rsid w:val="00C90A24"/>
    <w:rsid w:val="00C90B66"/>
    <w:rsid w:val="00C9291D"/>
    <w:rsid w:val="00C92AC3"/>
    <w:rsid w:val="00C933B3"/>
    <w:rsid w:val="00C93B62"/>
    <w:rsid w:val="00C944DE"/>
    <w:rsid w:val="00C954AF"/>
    <w:rsid w:val="00C95F8C"/>
    <w:rsid w:val="00C96257"/>
    <w:rsid w:val="00C96CD2"/>
    <w:rsid w:val="00C96FC6"/>
    <w:rsid w:val="00C97CFC"/>
    <w:rsid w:val="00CA0349"/>
    <w:rsid w:val="00CA08EC"/>
    <w:rsid w:val="00CA0ED8"/>
    <w:rsid w:val="00CA2140"/>
    <w:rsid w:val="00CA4C9A"/>
    <w:rsid w:val="00CA4FAE"/>
    <w:rsid w:val="00CA7380"/>
    <w:rsid w:val="00CA738E"/>
    <w:rsid w:val="00CA76C9"/>
    <w:rsid w:val="00CA7A9D"/>
    <w:rsid w:val="00CB0347"/>
    <w:rsid w:val="00CB1484"/>
    <w:rsid w:val="00CB25B7"/>
    <w:rsid w:val="00CB26C9"/>
    <w:rsid w:val="00CB28B4"/>
    <w:rsid w:val="00CB5972"/>
    <w:rsid w:val="00CB6056"/>
    <w:rsid w:val="00CC0A35"/>
    <w:rsid w:val="00CC2D17"/>
    <w:rsid w:val="00CC39FF"/>
    <w:rsid w:val="00CC3FFA"/>
    <w:rsid w:val="00CC766F"/>
    <w:rsid w:val="00CD0D04"/>
    <w:rsid w:val="00CD100A"/>
    <w:rsid w:val="00CD2A6F"/>
    <w:rsid w:val="00CD3824"/>
    <w:rsid w:val="00CD3D52"/>
    <w:rsid w:val="00CD4C0F"/>
    <w:rsid w:val="00CD54D4"/>
    <w:rsid w:val="00CE065E"/>
    <w:rsid w:val="00CE07E1"/>
    <w:rsid w:val="00CE173E"/>
    <w:rsid w:val="00CE1C14"/>
    <w:rsid w:val="00CE2B96"/>
    <w:rsid w:val="00CE4D4C"/>
    <w:rsid w:val="00CE683A"/>
    <w:rsid w:val="00CE6EFB"/>
    <w:rsid w:val="00CF02C4"/>
    <w:rsid w:val="00CF1026"/>
    <w:rsid w:val="00CF1C21"/>
    <w:rsid w:val="00CF2333"/>
    <w:rsid w:val="00CF470D"/>
    <w:rsid w:val="00CF6091"/>
    <w:rsid w:val="00CF68FD"/>
    <w:rsid w:val="00CF6D7B"/>
    <w:rsid w:val="00CF6DB3"/>
    <w:rsid w:val="00CF7DB0"/>
    <w:rsid w:val="00D011A0"/>
    <w:rsid w:val="00D01E41"/>
    <w:rsid w:val="00D027D3"/>
    <w:rsid w:val="00D02ADA"/>
    <w:rsid w:val="00D03F03"/>
    <w:rsid w:val="00D0557E"/>
    <w:rsid w:val="00D05BD1"/>
    <w:rsid w:val="00D07794"/>
    <w:rsid w:val="00D07894"/>
    <w:rsid w:val="00D07946"/>
    <w:rsid w:val="00D07DE6"/>
    <w:rsid w:val="00D07ECE"/>
    <w:rsid w:val="00D10712"/>
    <w:rsid w:val="00D13147"/>
    <w:rsid w:val="00D13858"/>
    <w:rsid w:val="00D13CE2"/>
    <w:rsid w:val="00D14A24"/>
    <w:rsid w:val="00D14C63"/>
    <w:rsid w:val="00D15354"/>
    <w:rsid w:val="00D15687"/>
    <w:rsid w:val="00D15C6F"/>
    <w:rsid w:val="00D15CB5"/>
    <w:rsid w:val="00D16EB8"/>
    <w:rsid w:val="00D200B8"/>
    <w:rsid w:val="00D20D3E"/>
    <w:rsid w:val="00D21D8D"/>
    <w:rsid w:val="00D22988"/>
    <w:rsid w:val="00D23257"/>
    <w:rsid w:val="00D235C9"/>
    <w:rsid w:val="00D2558A"/>
    <w:rsid w:val="00D25A8E"/>
    <w:rsid w:val="00D27549"/>
    <w:rsid w:val="00D34A88"/>
    <w:rsid w:val="00D351E6"/>
    <w:rsid w:val="00D354B7"/>
    <w:rsid w:val="00D359F5"/>
    <w:rsid w:val="00D37876"/>
    <w:rsid w:val="00D40703"/>
    <w:rsid w:val="00D41072"/>
    <w:rsid w:val="00D42368"/>
    <w:rsid w:val="00D4241E"/>
    <w:rsid w:val="00D4270A"/>
    <w:rsid w:val="00D4299B"/>
    <w:rsid w:val="00D45988"/>
    <w:rsid w:val="00D467EC"/>
    <w:rsid w:val="00D46975"/>
    <w:rsid w:val="00D474AF"/>
    <w:rsid w:val="00D50703"/>
    <w:rsid w:val="00D51187"/>
    <w:rsid w:val="00D528A0"/>
    <w:rsid w:val="00D560FF"/>
    <w:rsid w:val="00D5637B"/>
    <w:rsid w:val="00D566DA"/>
    <w:rsid w:val="00D57209"/>
    <w:rsid w:val="00D57901"/>
    <w:rsid w:val="00D602AA"/>
    <w:rsid w:val="00D61F03"/>
    <w:rsid w:val="00D630BC"/>
    <w:rsid w:val="00D64545"/>
    <w:rsid w:val="00D64687"/>
    <w:rsid w:val="00D65744"/>
    <w:rsid w:val="00D65F05"/>
    <w:rsid w:val="00D6709B"/>
    <w:rsid w:val="00D709CA"/>
    <w:rsid w:val="00D71FB0"/>
    <w:rsid w:val="00D72304"/>
    <w:rsid w:val="00D729F3"/>
    <w:rsid w:val="00D72B11"/>
    <w:rsid w:val="00D74D52"/>
    <w:rsid w:val="00D7526E"/>
    <w:rsid w:val="00D77E73"/>
    <w:rsid w:val="00D8353D"/>
    <w:rsid w:val="00D83CEF"/>
    <w:rsid w:val="00D84655"/>
    <w:rsid w:val="00D85A43"/>
    <w:rsid w:val="00D86AD9"/>
    <w:rsid w:val="00D87A19"/>
    <w:rsid w:val="00D904F8"/>
    <w:rsid w:val="00D91181"/>
    <w:rsid w:val="00D927EB"/>
    <w:rsid w:val="00D933A9"/>
    <w:rsid w:val="00D95CD0"/>
    <w:rsid w:val="00D95FEB"/>
    <w:rsid w:val="00D96CAA"/>
    <w:rsid w:val="00D97EE0"/>
    <w:rsid w:val="00DA10F7"/>
    <w:rsid w:val="00DA153E"/>
    <w:rsid w:val="00DA53E5"/>
    <w:rsid w:val="00DA6E00"/>
    <w:rsid w:val="00DB0529"/>
    <w:rsid w:val="00DB0958"/>
    <w:rsid w:val="00DB2888"/>
    <w:rsid w:val="00DB3368"/>
    <w:rsid w:val="00DB41FD"/>
    <w:rsid w:val="00DB5065"/>
    <w:rsid w:val="00DB5D56"/>
    <w:rsid w:val="00DB6035"/>
    <w:rsid w:val="00DB7A20"/>
    <w:rsid w:val="00DB7BD1"/>
    <w:rsid w:val="00DC1471"/>
    <w:rsid w:val="00DC2087"/>
    <w:rsid w:val="00DC37C4"/>
    <w:rsid w:val="00DC3F54"/>
    <w:rsid w:val="00DC42F3"/>
    <w:rsid w:val="00DC6396"/>
    <w:rsid w:val="00DC6A1B"/>
    <w:rsid w:val="00DC7481"/>
    <w:rsid w:val="00DD02FD"/>
    <w:rsid w:val="00DD0C67"/>
    <w:rsid w:val="00DD1095"/>
    <w:rsid w:val="00DD2B46"/>
    <w:rsid w:val="00DD2BB9"/>
    <w:rsid w:val="00DD2C16"/>
    <w:rsid w:val="00DD412C"/>
    <w:rsid w:val="00DD546F"/>
    <w:rsid w:val="00DE1320"/>
    <w:rsid w:val="00DE1878"/>
    <w:rsid w:val="00DE1E81"/>
    <w:rsid w:val="00DE20C3"/>
    <w:rsid w:val="00DE2789"/>
    <w:rsid w:val="00DE2FE5"/>
    <w:rsid w:val="00DE3DEA"/>
    <w:rsid w:val="00DE445F"/>
    <w:rsid w:val="00DE5358"/>
    <w:rsid w:val="00DE543D"/>
    <w:rsid w:val="00DE5553"/>
    <w:rsid w:val="00DE6935"/>
    <w:rsid w:val="00DF0AF5"/>
    <w:rsid w:val="00DF296A"/>
    <w:rsid w:val="00DF3338"/>
    <w:rsid w:val="00DF3BCB"/>
    <w:rsid w:val="00DF4122"/>
    <w:rsid w:val="00DF4ADB"/>
    <w:rsid w:val="00DF5E95"/>
    <w:rsid w:val="00DF66EC"/>
    <w:rsid w:val="00DF780F"/>
    <w:rsid w:val="00E00309"/>
    <w:rsid w:val="00E01EFF"/>
    <w:rsid w:val="00E02132"/>
    <w:rsid w:val="00E02FAC"/>
    <w:rsid w:val="00E03002"/>
    <w:rsid w:val="00E03207"/>
    <w:rsid w:val="00E03845"/>
    <w:rsid w:val="00E03E3C"/>
    <w:rsid w:val="00E04EE6"/>
    <w:rsid w:val="00E0603B"/>
    <w:rsid w:val="00E10E92"/>
    <w:rsid w:val="00E115DD"/>
    <w:rsid w:val="00E14337"/>
    <w:rsid w:val="00E14B2C"/>
    <w:rsid w:val="00E16157"/>
    <w:rsid w:val="00E16453"/>
    <w:rsid w:val="00E1699B"/>
    <w:rsid w:val="00E16BFC"/>
    <w:rsid w:val="00E24174"/>
    <w:rsid w:val="00E25FF8"/>
    <w:rsid w:val="00E2637A"/>
    <w:rsid w:val="00E26909"/>
    <w:rsid w:val="00E27C3D"/>
    <w:rsid w:val="00E307BE"/>
    <w:rsid w:val="00E3132A"/>
    <w:rsid w:val="00E32578"/>
    <w:rsid w:val="00E33437"/>
    <w:rsid w:val="00E3397C"/>
    <w:rsid w:val="00E35954"/>
    <w:rsid w:val="00E35E84"/>
    <w:rsid w:val="00E367C4"/>
    <w:rsid w:val="00E36F0B"/>
    <w:rsid w:val="00E410DF"/>
    <w:rsid w:val="00E41B1E"/>
    <w:rsid w:val="00E427E5"/>
    <w:rsid w:val="00E44832"/>
    <w:rsid w:val="00E45188"/>
    <w:rsid w:val="00E452B5"/>
    <w:rsid w:val="00E4580D"/>
    <w:rsid w:val="00E45B16"/>
    <w:rsid w:val="00E46005"/>
    <w:rsid w:val="00E46719"/>
    <w:rsid w:val="00E46CBF"/>
    <w:rsid w:val="00E479E5"/>
    <w:rsid w:val="00E50DBA"/>
    <w:rsid w:val="00E514ED"/>
    <w:rsid w:val="00E52B4D"/>
    <w:rsid w:val="00E53084"/>
    <w:rsid w:val="00E54B43"/>
    <w:rsid w:val="00E56755"/>
    <w:rsid w:val="00E56EC2"/>
    <w:rsid w:val="00E6115A"/>
    <w:rsid w:val="00E613BE"/>
    <w:rsid w:val="00E6152B"/>
    <w:rsid w:val="00E62178"/>
    <w:rsid w:val="00E64581"/>
    <w:rsid w:val="00E655BF"/>
    <w:rsid w:val="00E65CA0"/>
    <w:rsid w:val="00E65CD6"/>
    <w:rsid w:val="00E65D48"/>
    <w:rsid w:val="00E65E87"/>
    <w:rsid w:val="00E65E88"/>
    <w:rsid w:val="00E6687F"/>
    <w:rsid w:val="00E67A6B"/>
    <w:rsid w:val="00E67D59"/>
    <w:rsid w:val="00E725EE"/>
    <w:rsid w:val="00E74012"/>
    <w:rsid w:val="00E74CAF"/>
    <w:rsid w:val="00E75DB0"/>
    <w:rsid w:val="00E761D7"/>
    <w:rsid w:val="00E76486"/>
    <w:rsid w:val="00E76AF4"/>
    <w:rsid w:val="00E80395"/>
    <w:rsid w:val="00E80433"/>
    <w:rsid w:val="00E815C5"/>
    <w:rsid w:val="00E81C80"/>
    <w:rsid w:val="00E821AA"/>
    <w:rsid w:val="00E83011"/>
    <w:rsid w:val="00E8361E"/>
    <w:rsid w:val="00E851B3"/>
    <w:rsid w:val="00E85299"/>
    <w:rsid w:val="00E8538B"/>
    <w:rsid w:val="00E854CD"/>
    <w:rsid w:val="00E86476"/>
    <w:rsid w:val="00E86505"/>
    <w:rsid w:val="00E877D0"/>
    <w:rsid w:val="00E87905"/>
    <w:rsid w:val="00E90020"/>
    <w:rsid w:val="00E90302"/>
    <w:rsid w:val="00E90D69"/>
    <w:rsid w:val="00E92156"/>
    <w:rsid w:val="00E9360E"/>
    <w:rsid w:val="00E93F74"/>
    <w:rsid w:val="00E94536"/>
    <w:rsid w:val="00E94E55"/>
    <w:rsid w:val="00E94E94"/>
    <w:rsid w:val="00E97B64"/>
    <w:rsid w:val="00EA1A8B"/>
    <w:rsid w:val="00EA2449"/>
    <w:rsid w:val="00EA2887"/>
    <w:rsid w:val="00EA2DA3"/>
    <w:rsid w:val="00EA50C2"/>
    <w:rsid w:val="00EA53A7"/>
    <w:rsid w:val="00EB1A8E"/>
    <w:rsid w:val="00EB2812"/>
    <w:rsid w:val="00EB4723"/>
    <w:rsid w:val="00EC1279"/>
    <w:rsid w:val="00EC1843"/>
    <w:rsid w:val="00EC24DC"/>
    <w:rsid w:val="00EC2AE1"/>
    <w:rsid w:val="00EC2D33"/>
    <w:rsid w:val="00EC3F0D"/>
    <w:rsid w:val="00EC4135"/>
    <w:rsid w:val="00EC47BE"/>
    <w:rsid w:val="00EC4895"/>
    <w:rsid w:val="00EC512D"/>
    <w:rsid w:val="00ED3F60"/>
    <w:rsid w:val="00ED47D1"/>
    <w:rsid w:val="00ED4B17"/>
    <w:rsid w:val="00ED6832"/>
    <w:rsid w:val="00EE0809"/>
    <w:rsid w:val="00EE14CB"/>
    <w:rsid w:val="00EE1850"/>
    <w:rsid w:val="00EE1B53"/>
    <w:rsid w:val="00EE27BC"/>
    <w:rsid w:val="00EE2DA0"/>
    <w:rsid w:val="00EE3920"/>
    <w:rsid w:val="00EE59E0"/>
    <w:rsid w:val="00EE5EDE"/>
    <w:rsid w:val="00EE68E8"/>
    <w:rsid w:val="00EE6D28"/>
    <w:rsid w:val="00EE7217"/>
    <w:rsid w:val="00EE77AE"/>
    <w:rsid w:val="00EF0A5B"/>
    <w:rsid w:val="00EF0D5F"/>
    <w:rsid w:val="00EF27D5"/>
    <w:rsid w:val="00EF286F"/>
    <w:rsid w:val="00EF2958"/>
    <w:rsid w:val="00EF3C53"/>
    <w:rsid w:val="00EF5021"/>
    <w:rsid w:val="00EF724F"/>
    <w:rsid w:val="00EF7C00"/>
    <w:rsid w:val="00F00CF3"/>
    <w:rsid w:val="00F00EA0"/>
    <w:rsid w:val="00F012A3"/>
    <w:rsid w:val="00F01BFD"/>
    <w:rsid w:val="00F05E69"/>
    <w:rsid w:val="00F05EC8"/>
    <w:rsid w:val="00F06651"/>
    <w:rsid w:val="00F110BA"/>
    <w:rsid w:val="00F128F4"/>
    <w:rsid w:val="00F13887"/>
    <w:rsid w:val="00F166FD"/>
    <w:rsid w:val="00F17553"/>
    <w:rsid w:val="00F21204"/>
    <w:rsid w:val="00F25BAC"/>
    <w:rsid w:val="00F317BB"/>
    <w:rsid w:val="00F32CA9"/>
    <w:rsid w:val="00F344AC"/>
    <w:rsid w:val="00F355AD"/>
    <w:rsid w:val="00F365AD"/>
    <w:rsid w:val="00F36F06"/>
    <w:rsid w:val="00F40D24"/>
    <w:rsid w:val="00F42ACD"/>
    <w:rsid w:val="00F43980"/>
    <w:rsid w:val="00F43B81"/>
    <w:rsid w:val="00F44277"/>
    <w:rsid w:val="00F4534C"/>
    <w:rsid w:val="00F45FCB"/>
    <w:rsid w:val="00F45FF1"/>
    <w:rsid w:val="00F4675C"/>
    <w:rsid w:val="00F4693D"/>
    <w:rsid w:val="00F4786B"/>
    <w:rsid w:val="00F502CC"/>
    <w:rsid w:val="00F516A2"/>
    <w:rsid w:val="00F51985"/>
    <w:rsid w:val="00F52065"/>
    <w:rsid w:val="00F52CDB"/>
    <w:rsid w:val="00F53F22"/>
    <w:rsid w:val="00F53F46"/>
    <w:rsid w:val="00F53F87"/>
    <w:rsid w:val="00F541FE"/>
    <w:rsid w:val="00F54A21"/>
    <w:rsid w:val="00F54EC2"/>
    <w:rsid w:val="00F5569B"/>
    <w:rsid w:val="00F56335"/>
    <w:rsid w:val="00F6080D"/>
    <w:rsid w:val="00F6082E"/>
    <w:rsid w:val="00F61AD0"/>
    <w:rsid w:val="00F62A86"/>
    <w:rsid w:val="00F62ADC"/>
    <w:rsid w:val="00F62FDE"/>
    <w:rsid w:val="00F636D8"/>
    <w:rsid w:val="00F65F16"/>
    <w:rsid w:val="00F66612"/>
    <w:rsid w:val="00F66CC3"/>
    <w:rsid w:val="00F6732D"/>
    <w:rsid w:val="00F67492"/>
    <w:rsid w:val="00F67C92"/>
    <w:rsid w:val="00F703D4"/>
    <w:rsid w:val="00F71BD9"/>
    <w:rsid w:val="00F736CC"/>
    <w:rsid w:val="00F74B24"/>
    <w:rsid w:val="00F77CAA"/>
    <w:rsid w:val="00F80B47"/>
    <w:rsid w:val="00F81DE6"/>
    <w:rsid w:val="00F8377C"/>
    <w:rsid w:val="00F83BB4"/>
    <w:rsid w:val="00F83DAF"/>
    <w:rsid w:val="00F84338"/>
    <w:rsid w:val="00F85C3F"/>
    <w:rsid w:val="00F8612F"/>
    <w:rsid w:val="00F8691B"/>
    <w:rsid w:val="00F86B00"/>
    <w:rsid w:val="00F87E47"/>
    <w:rsid w:val="00F908F4"/>
    <w:rsid w:val="00F9135B"/>
    <w:rsid w:val="00F914FC"/>
    <w:rsid w:val="00F920EF"/>
    <w:rsid w:val="00F922B7"/>
    <w:rsid w:val="00F932D9"/>
    <w:rsid w:val="00F9476F"/>
    <w:rsid w:val="00F9596A"/>
    <w:rsid w:val="00F961C4"/>
    <w:rsid w:val="00FA04C3"/>
    <w:rsid w:val="00FA1E41"/>
    <w:rsid w:val="00FA2CAA"/>
    <w:rsid w:val="00FA2D14"/>
    <w:rsid w:val="00FA3629"/>
    <w:rsid w:val="00FA3EAE"/>
    <w:rsid w:val="00FA498B"/>
    <w:rsid w:val="00FA52D8"/>
    <w:rsid w:val="00FA5992"/>
    <w:rsid w:val="00FB08EF"/>
    <w:rsid w:val="00FB0A83"/>
    <w:rsid w:val="00FB31B6"/>
    <w:rsid w:val="00FB3B9D"/>
    <w:rsid w:val="00FB3F45"/>
    <w:rsid w:val="00FB595F"/>
    <w:rsid w:val="00FB5CD8"/>
    <w:rsid w:val="00FB5FCB"/>
    <w:rsid w:val="00FB6B57"/>
    <w:rsid w:val="00FB75AB"/>
    <w:rsid w:val="00FC20F7"/>
    <w:rsid w:val="00FC2445"/>
    <w:rsid w:val="00FC2766"/>
    <w:rsid w:val="00FC321B"/>
    <w:rsid w:val="00FC3C2C"/>
    <w:rsid w:val="00FC4AAC"/>
    <w:rsid w:val="00FC5C37"/>
    <w:rsid w:val="00FC617A"/>
    <w:rsid w:val="00FC6D86"/>
    <w:rsid w:val="00FD0EF8"/>
    <w:rsid w:val="00FD1A6F"/>
    <w:rsid w:val="00FD1B36"/>
    <w:rsid w:val="00FD3030"/>
    <w:rsid w:val="00FD33DB"/>
    <w:rsid w:val="00FD42EE"/>
    <w:rsid w:val="00FD51F2"/>
    <w:rsid w:val="00FD54DC"/>
    <w:rsid w:val="00FD6325"/>
    <w:rsid w:val="00FD7AF8"/>
    <w:rsid w:val="00FE09A7"/>
    <w:rsid w:val="00FE14EE"/>
    <w:rsid w:val="00FE22D7"/>
    <w:rsid w:val="00FE33AE"/>
    <w:rsid w:val="00FE474A"/>
    <w:rsid w:val="00FE7E2F"/>
    <w:rsid w:val="00FF4571"/>
    <w:rsid w:val="00FF50BB"/>
    <w:rsid w:val="00FF52E7"/>
    <w:rsid w:val="00FF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0A5CC1"/>
  <w15:docId w15:val="{782D77E3-D5C2-9C4F-8890-DD69C90E9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A34EA"/>
    <w:pPr>
      <w:spacing w:after="200" w:line="276" w:lineRule="auto"/>
    </w:pPr>
  </w:style>
  <w:style w:type="paragraph" w:styleId="Nagwek1">
    <w:name w:val="heading 1"/>
    <w:basedOn w:val="Normalny"/>
    <w:link w:val="Nagwek1Znak"/>
    <w:uiPriority w:val="9"/>
    <w:qFormat/>
    <w:rsid w:val="00805D88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8"/>
      <w:szCs w:val="48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B46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907F9E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qFormat/>
    <w:rsid w:val="00FA1E88"/>
    <w:rPr>
      <w:color w:val="808080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D66AA1"/>
  </w:style>
  <w:style w:type="character" w:customStyle="1" w:styleId="StopkaZnak">
    <w:name w:val="Stopka Znak"/>
    <w:basedOn w:val="Domylnaczcionkaakapitu"/>
    <w:link w:val="Stopka"/>
    <w:uiPriority w:val="99"/>
    <w:qFormat/>
    <w:rsid w:val="00D66AA1"/>
  </w:style>
  <w:style w:type="character" w:customStyle="1" w:styleId="InternetLink">
    <w:name w:val="Internet Link"/>
    <w:basedOn w:val="Domylnaczcionkaakapitu"/>
    <w:uiPriority w:val="99"/>
    <w:unhideWhenUsed/>
    <w:rsid w:val="00805D88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qFormat/>
    <w:rsid w:val="00805D88"/>
    <w:rPr>
      <w:rFonts w:ascii="Times New Roman" w:eastAsia="Times New Roman" w:hAnsi="Times New Roman" w:cs="Times New Roman"/>
      <w:b/>
      <w:bCs/>
      <w:kern w:val="2"/>
      <w:sz w:val="48"/>
      <w:szCs w:val="48"/>
      <w:lang w:eastAsia="pl-PL"/>
    </w:rPr>
  </w:style>
  <w:style w:type="character" w:customStyle="1" w:styleId="highlight">
    <w:name w:val="highlight"/>
    <w:basedOn w:val="Domylnaczcionkaakapitu"/>
    <w:qFormat/>
    <w:rsid w:val="00805D88"/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70548F"/>
    <w:rPr>
      <w:color w:val="605E5C"/>
      <w:shd w:val="clear" w:color="auto" w:fill="E1DFDD"/>
    </w:rPr>
  </w:style>
  <w:style w:type="character" w:styleId="Numerwiersza">
    <w:name w:val="line number"/>
    <w:basedOn w:val="Domylnaczcionkaakapitu"/>
    <w:uiPriority w:val="99"/>
    <w:semiHidden/>
    <w:unhideWhenUsed/>
    <w:qFormat/>
    <w:rsid w:val="00CA0126"/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9C66B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9C66B7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9C66B7"/>
    <w:rPr>
      <w:b/>
      <w:bCs/>
      <w:sz w:val="20"/>
      <w:szCs w:val="20"/>
    </w:rPr>
  </w:style>
  <w:style w:type="character" w:customStyle="1" w:styleId="ListLabel1">
    <w:name w:val="ListLabel 1"/>
    <w:qFormat/>
    <w:rsid w:val="00E452B5"/>
    <w:rPr>
      <w:rFonts w:cs="Times New Roman"/>
      <w:color w:val="auto"/>
      <w:sz w:val="24"/>
      <w:szCs w:val="24"/>
    </w:rPr>
  </w:style>
  <w:style w:type="paragraph" w:customStyle="1" w:styleId="Heading">
    <w:name w:val="Heading"/>
    <w:basedOn w:val="Normalny"/>
    <w:next w:val="Tekstpodstawowy"/>
    <w:qFormat/>
    <w:rsid w:val="00E452B5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rsid w:val="00E452B5"/>
    <w:pPr>
      <w:spacing w:after="140"/>
    </w:pPr>
  </w:style>
  <w:style w:type="paragraph" w:styleId="Lista">
    <w:name w:val="List"/>
    <w:basedOn w:val="Tekstpodstawowy"/>
    <w:rsid w:val="00E452B5"/>
    <w:rPr>
      <w:rFonts w:cs="Lohit Devanagari"/>
    </w:rPr>
  </w:style>
  <w:style w:type="paragraph" w:styleId="Legenda">
    <w:name w:val="caption"/>
    <w:basedOn w:val="Normalny"/>
    <w:qFormat/>
    <w:rsid w:val="00E452B5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ny"/>
    <w:qFormat/>
    <w:rsid w:val="00E452B5"/>
    <w:pPr>
      <w:suppressLineNumbers/>
    </w:pPr>
    <w:rPr>
      <w:rFonts w:cs="Lohit Devanagari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907F9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D66AA1"/>
    <w:pPr>
      <w:tabs>
        <w:tab w:val="center" w:pos="4536"/>
        <w:tab w:val="right" w:pos="9072"/>
      </w:tabs>
      <w:spacing w:after="0" w:line="240" w:lineRule="auto"/>
    </w:pPr>
  </w:style>
  <w:style w:type="paragraph" w:styleId="Stopka">
    <w:name w:val="footer"/>
    <w:basedOn w:val="Normalny"/>
    <w:link w:val="StopkaZnak"/>
    <w:uiPriority w:val="99"/>
    <w:unhideWhenUsed/>
    <w:rsid w:val="00D66AA1"/>
    <w:pPr>
      <w:tabs>
        <w:tab w:val="center" w:pos="4536"/>
        <w:tab w:val="right" w:pos="9072"/>
      </w:tabs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805D88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9C66B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9C66B7"/>
    <w:rPr>
      <w:b/>
      <w:bCs/>
    </w:rPr>
  </w:style>
  <w:style w:type="paragraph" w:styleId="Poprawka">
    <w:name w:val="Revision"/>
    <w:uiPriority w:val="99"/>
    <w:semiHidden/>
    <w:qFormat/>
    <w:rsid w:val="009C66B7"/>
  </w:style>
  <w:style w:type="table" w:styleId="Tabela-Siatka">
    <w:name w:val="Table Grid"/>
    <w:basedOn w:val="Standardowy"/>
    <w:uiPriority w:val="39"/>
    <w:rsid w:val="00DE1B72"/>
    <w:pPr>
      <w:jc w:val="both"/>
    </w:pPr>
    <w:rPr>
      <w:sz w:val="24"/>
      <w:szCs w:val="24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362BD7"/>
    <w:rPr>
      <w:color w:val="0000FF" w:themeColor="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62BD7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B46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52F72-70B5-47BD-BA5A-C9F4925E3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ert Krysztofiak</dc:creator>
  <dc:description/>
  <cp:lastModifiedBy>Hubert Krysztofiak</cp:lastModifiedBy>
  <cp:revision>3</cp:revision>
  <cp:lastPrinted>2020-02-14T12:11:00Z</cp:lastPrinted>
  <dcterms:created xsi:type="dcterms:W3CDTF">2020-02-20T15:37:00Z</dcterms:created>
  <dcterms:modified xsi:type="dcterms:W3CDTF">2020-02-20T15:3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